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2BCE9" w14:textId="2B1EBFB5" w:rsidR="0041499E" w:rsidRPr="00F559BE" w:rsidRDefault="0041499E" w:rsidP="00B01722">
      <w:r w:rsidRPr="007A5734">
        <w:rPr>
          <w:b/>
          <w:u w:val="single"/>
        </w:rPr>
        <w:t>RES</w:t>
      </w:r>
      <w:r w:rsidRPr="00F559BE">
        <w:t>OLVE</w:t>
      </w:r>
    </w:p>
    <w:p w14:paraId="55AD4A16" w14:textId="1E58306E" w:rsidR="0041499E" w:rsidRPr="00F559BE" w:rsidRDefault="0041499E" w:rsidP="00B01722">
      <w:pPr>
        <w:pStyle w:val="ListParagraph"/>
        <w:numPr>
          <w:ilvl w:val="0"/>
          <w:numId w:val="3"/>
        </w:numPr>
      </w:pPr>
      <w:r w:rsidRPr="00E17B55">
        <w:rPr>
          <w:b/>
          <w:u w:val="single"/>
        </w:rPr>
        <w:t>R</w:t>
      </w:r>
      <w:r w:rsidRPr="00F559BE">
        <w:rPr>
          <w:b/>
        </w:rPr>
        <w:t>esolve</w:t>
      </w:r>
      <w:r w:rsidRPr="00F559BE">
        <w:br/>
      </w:r>
      <w:r w:rsidRPr="00F559BE">
        <w:rPr>
          <w:shd w:val="clear" w:color="auto" w:fill="FFFFFF"/>
        </w:rPr>
        <w:t xml:space="preserve">A normative statement which the affirmative team </w:t>
      </w:r>
      <w:proofErr w:type="gramStart"/>
      <w:r w:rsidRPr="00F559BE">
        <w:rPr>
          <w:shd w:val="clear" w:color="auto" w:fill="FFFFFF"/>
        </w:rPr>
        <w:t>affirms</w:t>
      </w:r>
      <w:proofErr w:type="gramEnd"/>
      <w:r w:rsidRPr="00F559BE">
        <w:rPr>
          <w:shd w:val="clear" w:color="auto" w:fill="FFFFFF"/>
        </w:rPr>
        <w:t xml:space="preserve"> and the negative team negates.</w:t>
      </w:r>
    </w:p>
    <w:p w14:paraId="6E9F8B86" w14:textId="4347A4D0" w:rsidR="0041499E" w:rsidRPr="00F559BE" w:rsidRDefault="0041499E" w:rsidP="00B01722">
      <w:pPr>
        <w:pStyle w:val="ListParagraph"/>
        <w:numPr>
          <w:ilvl w:val="0"/>
          <w:numId w:val="3"/>
        </w:numPr>
        <w:rPr>
          <w:b/>
        </w:rPr>
      </w:pPr>
      <w:r w:rsidRPr="00E17B55">
        <w:rPr>
          <w:b/>
          <w:u w:val="single"/>
        </w:rPr>
        <w:t>E</w:t>
      </w:r>
      <w:r w:rsidRPr="00F559BE">
        <w:rPr>
          <w:b/>
        </w:rPr>
        <w:t>vidence</w:t>
      </w:r>
      <w:r w:rsidRPr="00F559BE">
        <w:rPr>
          <w:b/>
        </w:rPr>
        <w:br/>
      </w:r>
      <w:r w:rsidRPr="00F559BE">
        <w:rPr>
          <w:shd w:val="clear" w:color="auto" w:fill="FFFFFF"/>
        </w:rPr>
        <w:t>Contentions are proposed to prove the resolve, and those contentions are supported by evidence (history, authoritative statements, statistics, science, census data</w:t>
      </w:r>
      <w:r w:rsidR="00F559BE" w:rsidRPr="00F559BE">
        <w:rPr>
          <w:shd w:val="clear" w:color="auto" w:fill="FFFFFF"/>
        </w:rPr>
        <w:t>, etc.)</w:t>
      </w:r>
      <w:r w:rsidRPr="00F559BE">
        <w:rPr>
          <w:shd w:val="clear" w:color="auto" w:fill="FFFFFF"/>
        </w:rPr>
        <w:t xml:space="preserve"> and sound reasoning.</w:t>
      </w:r>
    </w:p>
    <w:p w14:paraId="04C8E9C5" w14:textId="4E3C1027" w:rsidR="0041499E" w:rsidRPr="007A5734" w:rsidRDefault="0041499E" w:rsidP="00B01722">
      <w:pPr>
        <w:pStyle w:val="ListParagraph"/>
        <w:numPr>
          <w:ilvl w:val="0"/>
          <w:numId w:val="3"/>
        </w:numPr>
        <w:rPr>
          <w:b/>
        </w:rPr>
      </w:pPr>
      <w:r w:rsidRPr="007A5734">
        <w:rPr>
          <w:b/>
          <w:u w:val="single"/>
        </w:rPr>
        <w:t>S</w:t>
      </w:r>
      <w:r w:rsidRPr="007A5734">
        <w:rPr>
          <w:b/>
        </w:rPr>
        <w:t>ummary</w:t>
      </w:r>
    </w:p>
    <w:p w14:paraId="7A7B3A86" w14:textId="482DB088" w:rsidR="0026356E" w:rsidRPr="00F559BE" w:rsidRDefault="00F559BE" w:rsidP="00B01722">
      <w:pPr>
        <w:pStyle w:val="ListParagraph"/>
      </w:pPr>
      <w:r w:rsidRPr="00F559BE">
        <w:t>Restate the resolve and include the contentions.</w:t>
      </w:r>
    </w:p>
    <w:p w14:paraId="2C724F07" w14:textId="7A47909F" w:rsidR="00725AD3" w:rsidRPr="00725AD3" w:rsidRDefault="00725AD3" w:rsidP="00B01722">
      <w:r w:rsidRPr="00725AD3">
        <w:t xml:space="preserve">This pattern, the pattern of </w:t>
      </w:r>
      <w:r w:rsidRPr="00725AD3">
        <w:rPr>
          <w:u w:val="single"/>
        </w:rPr>
        <w:t>RE</w:t>
      </w:r>
      <w:r w:rsidRPr="0026478C">
        <w:rPr>
          <w:u w:val="single"/>
        </w:rPr>
        <w:t>S</w:t>
      </w:r>
      <w:r w:rsidRPr="00725AD3">
        <w:t>OLVE</w:t>
      </w:r>
      <w:r w:rsidR="00B01722">
        <w:t>,</w:t>
      </w:r>
      <w:r w:rsidRPr="00725AD3">
        <w:t xml:space="preserve"> is indicative of everything you will do in debate, </w:t>
      </w:r>
      <w:proofErr w:type="gramStart"/>
      <w:r w:rsidRPr="00725AD3">
        <w:t>and</w:t>
      </w:r>
      <w:r>
        <w:t>,</w:t>
      </w:r>
      <w:proofErr w:type="gramEnd"/>
      <w:r w:rsidRPr="00725AD3">
        <w:t xml:space="preserve"> </w:t>
      </w:r>
      <w:r w:rsidRPr="00B01722">
        <w:t xml:space="preserve">should be inherently obvious in every speech or paper that you deliver henceforth. There </w:t>
      </w:r>
      <w:r w:rsidR="00A533CC">
        <w:t>will be</w:t>
      </w:r>
      <w:r w:rsidRPr="00B01722">
        <w:t xml:space="preserve"> a</w:t>
      </w:r>
      <w:r w:rsidR="00A533CC">
        <w:t xml:space="preserve"> </w:t>
      </w:r>
      <w:r w:rsidRPr="00B01722">
        <w:t xml:space="preserve">point you wish to </w:t>
      </w:r>
      <w:r w:rsidR="00A533CC">
        <w:t>assert,</w:t>
      </w:r>
      <w:r w:rsidRPr="00B01722">
        <w:t xml:space="preserve"> (this is the resolve) followed by reason and evidence, and </w:t>
      </w:r>
      <w:r w:rsidR="00A533CC">
        <w:t xml:space="preserve">then </w:t>
      </w:r>
      <w:r w:rsidRPr="00B01722">
        <w:t>concluded with a summary</w:t>
      </w:r>
      <w:r>
        <w:t xml:space="preserve"> </w:t>
      </w:r>
      <w:r w:rsidR="00B01722">
        <w:t xml:space="preserve">statement </w:t>
      </w:r>
      <w:r>
        <w:t>of everything you have just proven.</w:t>
      </w:r>
      <w:r w:rsidR="00A533CC">
        <w:t xml:space="preserve"> The summary statement will have a concise statement of the resolve, an allusion to the evidence proffered, and a conclusion that proves the resolve.</w:t>
      </w:r>
      <w:r w:rsidRPr="00725AD3">
        <w:t xml:space="preserve"> </w:t>
      </w:r>
    </w:p>
    <w:p w14:paraId="5CD484C7" w14:textId="77777777" w:rsidR="00F559BE" w:rsidRPr="00B01722" w:rsidRDefault="00F559BE" w:rsidP="00B01722">
      <w:pPr>
        <w:pStyle w:val="Heading1"/>
      </w:pPr>
      <w:r w:rsidRPr="00B01722">
        <w:t>Writing and Speaking Persuasively</w:t>
      </w:r>
    </w:p>
    <w:p w14:paraId="5FF6A527" w14:textId="77777777" w:rsidR="00F559BE" w:rsidRDefault="00F559BE" w:rsidP="00B01722">
      <w:proofErr w:type="gramStart"/>
      <w:r w:rsidRPr="005A57C4">
        <w:t xml:space="preserve">In order </w:t>
      </w:r>
      <w:r w:rsidRPr="00B01722">
        <w:t>to</w:t>
      </w:r>
      <w:proofErr w:type="gramEnd"/>
      <w:r w:rsidRPr="00B01722">
        <w:t xml:space="preserve"> speak persuasively, you must first learn to aggregate your thoughts persuasively. This is most easily done by writing persuasively. To write persuasively one’s thoughts must be organized in the following</w:t>
      </w:r>
      <w:r>
        <w:t xml:space="preserve"> way:</w:t>
      </w:r>
    </w:p>
    <w:p w14:paraId="142AA15D" w14:textId="4D34CD3C" w:rsidR="00F559BE" w:rsidRPr="00EF481D" w:rsidRDefault="00F559BE" w:rsidP="00B01722">
      <w:pPr>
        <w:pStyle w:val="ListParagraph"/>
        <w:numPr>
          <w:ilvl w:val="0"/>
          <w:numId w:val="4"/>
        </w:numPr>
        <w:rPr>
          <w:highlight w:val="yellow"/>
        </w:rPr>
      </w:pPr>
      <w:r w:rsidRPr="00EF481D">
        <w:rPr>
          <w:highlight w:val="yellow"/>
        </w:rPr>
        <w:t>Present an opinion statement</w:t>
      </w:r>
      <w:r w:rsidR="00EF481D" w:rsidRPr="00EF481D">
        <w:rPr>
          <w:highlight w:val="yellow"/>
        </w:rPr>
        <w:t xml:space="preserve"> (the point you hope to prove)</w:t>
      </w:r>
    </w:p>
    <w:p w14:paraId="427D183E" w14:textId="77777777" w:rsidR="00F559BE" w:rsidRPr="00EF481D" w:rsidRDefault="00F559BE" w:rsidP="00B01722">
      <w:pPr>
        <w:pStyle w:val="ListParagraph"/>
        <w:numPr>
          <w:ilvl w:val="0"/>
          <w:numId w:val="4"/>
        </w:numPr>
        <w:rPr>
          <w:highlight w:val="green"/>
        </w:rPr>
      </w:pPr>
      <w:r w:rsidRPr="00EF481D">
        <w:rPr>
          <w:highlight w:val="green"/>
        </w:rPr>
        <w:t xml:space="preserve">Give evidence for </w:t>
      </w:r>
      <w:r w:rsidRPr="00EF481D">
        <w:rPr>
          <w:highlight w:val="cyan"/>
        </w:rPr>
        <w:t>the opinion statement</w:t>
      </w:r>
    </w:p>
    <w:p w14:paraId="5417E9D9" w14:textId="77777777" w:rsidR="00F559BE" w:rsidRPr="00EF481D" w:rsidRDefault="00F559BE" w:rsidP="00B01722">
      <w:pPr>
        <w:pStyle w:val="ListParagraph"/>
        <w:numPr>
          <w:ilvl w:val="0"/>
          <w:numId w:val="4"/>
        </w:numPr>
        <w:rPr>
          <w:highlight w:val="lightGray"/>
        </w:rPr>
      </w:pPr>
      <w:r w:rsidRPr="00EF481D">
        <w:rPr>
          <w:highlight w:val="lightGray"/>
        </w:rPr>
        <w:t>Argue that the opinion statement has been proven</w:t>
      </w:r>
    </w:p>
    <w:p w14:paraId="254B66EF" w14:textId="6B1853AD" w:rsidR="00E17B55" w:rsidRDefault="00725AD3" w:rsidP="00B01722">
      <w:r>
        <w:t xml:space="preserve">You can see that the method given above is the same as the method recommended in </w:t>
      </w:r>
      <w:r w:rsidRPr="00725AD3">
        <w:rPr>
          <w:u w:val="single"/>
        </w:rPr>
        <w:t>RE</w:t>
      </w:r>
      <w:r w:rsidRPr="002D5C26">
        <w:rPr>
          <w:u w:val="single"/>
        </w:rPr>
        <w:t>S</w:t>
      </w:r>
      <w:r>
        <w:t xml:space="preserve">OLVE. </w:t>
      </w:r>
      <w:r w:rsidR="00F559BE" w:rsidRPr="00EF481D">
        <w:t xml:space="preserve">In a </w:t>
      </w:r>
      <w:r>
        <w:t xml:space="preserve">single </w:t>
      </w:r>
      <w:r w:rsidR="00F559BE" w:rsidRPr="00EF481D">
        <w:t>paragraph</w:t>
      </w:r>
      <w:r w:rsidR="009007FB">
        <w:t>,</w:t>
      </w:r>
      <w:r w:rsidR="00F559BE" w:rsidRPr="00EF481D">
        <w:t xml:space="preserve"> this </w:t>
      </w:r>
      <w:r>
        <w:t xml:space="preserve">method </w:t>
      </w:r>
      <w:r w:rsidR="00F559BE" w:rsidRPr="00EF481D">
        <w:t xml:space="preserve">will take the form of </w:t>
      </w:r>
      <w:r>
        <w:t xml:space="preserve">three kinds of sentences: </w:t>
      </w:r>
      <w:r w:rsidR="00F559BE" w:rsidRPr="00EF481D">
        <w:t>a</w:t>
      </w:r>
      <w:r w:rsidR="00F37063" w:rsidRPr="00EF481D">
        <w:t xml:space="preserve">n intro </w:t>
      </w:r>
      <w:r w:rsidR="00F559BE" w:rsidRPr="00EF481D">
        <w:t>sentence, followed by several body sentences, followed by a conclusion sentence.</w:t>
      </w:r>
      <w:r w:rsidR="00F37063">
        <w:t xml:space="preserve"> </w:t>
      </w:r>
    </w:p>
    <w:p w14:paraId="0A049800" w14:textId="3DE8C146" w:rsidR="00F37063" w:rsidRDefault="00F37063" w:rsidP="00B01722">
      <w:r w:rsidRPr="00EF481D">
        <w:rPr>
          <w:highlight w:val="yellow"/>
        </w:rPr>
        <w:t xml:space="preserve">The intro sentence (also called a thesis </w:t>
      </w:r>
      <w:r w:rsidR="00EF481D" w:rsidRPr="00EF481D">
        <w:rPr>
          <w:highlight w:val="yellow"/>
        </w:rPr>
        <w:t xml:space="preserve">or opinion </w:t>
      </w:r>
      <w:r w:rsidRPr="00EF481D">
        <w:rPr>
          <w:highlight w:val="yellow"/>
        </w:rPr>
        <w:t>statement) is the point you hope to prove.</w:t>
      </w:r>
      <w:r>
        <w:t xml:space="preserve"> </w:t>
      </w:r>
      <w:r w:rsidRPr="00EF481D">
        <w:rPr>
          <w:highlight w:val="green"/>
        </w:rPr>
        <w:t xml:space="preserve">That first sentence is followed by body </w:t>
      </w:r>
      <w:r w:rsidR="00EF481D" w:rsidRPr="00EF481D">
        <w:rPr>
          <w:highlight w:val="green"/>
        </w:rPr>
        <w:t>sentences</w:t>
      </w:r>
      <w:r w:rsidRPr="00EF481D">
        <w:rPr>
          <w:highlight w:val="green"/>
        </w:rPr>
        <w:t>.</w:t>
      </w:r>
      <w:r>
        <w:t xml:space="preserve"> </w:t>
      </w:r>
      <w:r w:rsidRPr="00EF481D">
        <w:rPr>
          <w:highlight w:val="cyan"/>
        </w:rPr>
        <w:t xml:space="preserve">Those body </w:t>
      </w:r>
      <w:r w:rsidR="00EF481D" w:rsidRPr="00EF481D">
        <w:rPr>
          <w:highlight w:val="cyan"/>
        </w:rPr>
        <w:t>sentences</w:t>
      </w:r>
      <w:r w:rsidRPr="00EF481D">
        <w:rPr>
          <w:highlight w:val="cyan"/>
        </w:rPr>
        <w:t xml:space="preserve"> are </w:t>
      </w:r>
      <w:r w:rsidR="00EF481D" w:rsidRPr="00EF481D">
        <w:rPr>
          <w:highlight w:val="cyan"/>
        </w:rPr>
        <w:t>contentions that prove your initial statement; they give evidence for the opinion statement.</w:t>
      </w:r>
      <w:r w:rsidR="00EF481D">
        <w:t xml:space="preserve"> </w:t>
      </w:r>
      <w:r w:rsidR="00EF481D" w:rsidRPr="00EF481D">
        <w:rPr>
          <w:highlight w:val="lightGray"/>
        </w:rPr>
        <w:t xml:space="preserve">The body sentences are </w:t>
      </w:r>
      <w:r w:rsidRPr="00EF481D">
        <w:rPr>
          <w:highlight w:val="lightGray"/>
        </w:rPr>
        <w:t xml:space="preserve">followed by a conclusion </w:t>
      </w:r>
      <w:r w:rsidR="00EF481D" w:rsidRPr="00EF481D">
        <w:rPr>
          <w:highlight w:val="lightGray"/>
        </w:rPr>
        <w:t>sentence</w:t>
      </w:r>
      <w:r w:rsidRPr="00EF481D">
        <w:rPr>
          <w:highlight w:val="lightGray"/>
        </w:rPr>
        <w:t xml:space="preserve"> (which restates the intro </w:t>
      </w:r>
      <w:r w:rsidR="00EF481D" w:rsidRPr="00EF481D">
        <w:rPr>
          <w:highlight w:val="lightGray"/>
        </w:rPr>
        <w:t>sentence</w:t>
      </w:r>
      <w:r w:rsidRPr="00EF481D">
        <w:rPr>
          <w:highlight w:val="lightGray"/>
        </w:rPr>
        <w:t xml:space="preserve"> and includes the points made in the body paragraphs as proof of the conclusion).</w:t>
      </w:r>
      <w:r>
        <w:t xml:space="preserve"> </w:t>
      </w:r>
    </w:p>
    <w:p w14:paraId="3E26AF37" w14:textId="5DBC5C79" w:rsidR="00F559BE" w:rsidRDefault="00B01722" w:rsidP="00B01722">
      <w:r w:rsidRPr="001510CD">
        <w:rPr>
          <w:noProof/>
        </w:rPr>
        <w:lastRenderedPageBreak/>
        <mc:AlternateContent>
          <mc:Choice Requires="wps">
            <w:drawing>
              <wp:anchor distT="45720" distB="45720" distL="114300" distR="114300" simplePos="0" relativeHeight="251692032" behindDoc="0" locked="0" layoutInCell="1" allowOverlap="1" wp14:anchorId="6BD806C5" wp14:editId="0A03C7B4">
                <wp:simplePos x="0" y="0"/>
                <wp:positionH relativeFrom="column">
                  <wp:posOffset>2244725</wp:posOffset>
                </wp:positionH>
                <wp:positionV relativeFrom="paragraph">
                  <wp:posOffset>3091180</wp:posOffset>
                </wp:positionV>
                <wp:extent cx="1064260" cy="286385"/>
                <wp:effectExtent l="0" t="0" r="2159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4260" cy="286385"/>
                        </a:xfrm>
                        <a:prstGeom prst="rect">
                          <a:avLst/>
                        </a:prstGeom>
                        <a:solidFill>
                          <a:srgbClr val="FFFFFF"/>
                        </a:solidFill>
                        <a:ln w="9525">
                          <a:solidFill>
                            <a:srgbClr val="000000"/>
                          </a:solidFill>
                          <a:miter lim="800000"/>
                          <a:headEnd/>
                          <a:tailEnd/>
                        </a:ln>
                      </wps:spPr>
                      <wps:txbx>
                        <w:txbxContent>
                          <w:p w14:paraId="53219C22" w14:textId="0BA4A369" w:rsidR="001510CD" w:rsidRDefault="001510CD" w:rsidP="00B01722">
                            <w:r>
                              <w:t>Speech/Pap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D806C5" id="_x0000_t202" coordsize="21600,21600" o:spt="202" path="m,l,21600r21600,l21600,xe">
                <v:stroke joinstyle="miter"/>
                <v:path gradientshapeok="t" o:connecttype="rect"/>
              </v:shapetype>
              <v:shape id="_x0000_s1026" type="#_x0000_t202" style="position:absolute;margin-left:176.75pt;margin-top:243.4pt;width:83.8pt;height:22.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">
                <v:textbox>
                  <w:txbxContent>
                    <w:p w14:paraId="53219C22" w14:textId="0BA4A369" w:rsidR="001510CD" w:rsidRDefault="001510CD" w:rsidP="00B01722">
                      <w:r>
                        <w:t>Speech/Paper</w:t>
                      </w:r>
                    </w:p>
                  </w:txbxContent>
                </v:textbox>
                <w10:wrap type="square"/>
              </v:shape>
            </w:pict>
          </mc:Fallback>
        </mc:AlternateContent>
      </w:r>
      <w:r>
        <w:rPr>
          <w:noProof/>
        </w:rPr>
        <mc:AlternateContent>
          <mc:Choice Requires="wps">
            <w:drawing>
              <wp:anchor distT="0" distB="0" distL="114300" distR="114300" simplePos="0" relativeHeight="251662336" behindDoc="0" locked="0" layoutInCell="1" allowOverlap="1" wp14:anchorId="65B4D3F4" wp14:editId="04CC2F4A">
                <wp:simplePos x="0" y="0"/>
                <wp:positionH relativeFrom="column">
                  <wp:posOffset>4079875</wp:posOffset>
                </wp:positionH>
                <wp:positionV relativeFrom="page">
                  <wp:posOffset>3218180</wp:posOffset>
                </wp:positionV>
                <wp:extent cx="1367790" cy="579755"/>
                <wp:effectExtent l="0" t="0" r="22860" b="10795"/>
                <wp:wrapNone/>
                <wp:docPr id="8" name="Text Box 8"/>
                <wp:cNvGraphicFramePr/>
                <a:graphic xmlns:a="http://schemas.openxmlformats.org/drawingml/2006/main">
                  <a:graphicData uri="http://schemas.microsoft.com/office/word/2010/wordprocessingShape">
                    <wps:wsp>
                      <wps:cNvSpPr txBox="1"/>
                      <wps:spPr>
                        <a:xfrm>
                          <a:off x="0" y="0"/>
                          <a:ext cx="1367790" cy="579755"/>
                        </a:xfrm>
                        <a:prstGeom prst="rect">
                          <a:avLst/>
                        </a:prstGeom>
                        <a:solidFill>
                          <a:schemeClr val="bg1">
                            <a:lumMod val="65000"/>
                          </a:schemeClr>
                        </a:solidFill>
                        <a:ln w="6350">
                          <a:solidFill>
                            <a:prstClr val="black"/>
                          </a:solidFill>
                        </a:ln>
                      </wps:spPr>
                      <wps:txbx>
                        <w:txbxContent>
                          <w:p w14:paraId="1FF29969" w14:textId="77777777" w:rsidR="00C826EF" w:rsidRDefault="00F559BE" w:rsidP="00B01722">
                            <w:r>
                              <w:t>Conclusion Sentence</w:t>
                            </w:r>
                          </w:p>
                          <w:p w14:paraId="1831C69B" w14:textId="09D27697" w:rsidR="00F559BE" w:rsidRDefault="00C826EF" w:rsidP="00B01722">
                            <w:r>
                              <w:t>Restate My Point Include Conten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4D3F4" id="Text Box 8" o:spid="_x0000_s1027" type="#_x0000_t202" style="position:absolute;margin-left:321.25pt;margin-top:253.4pt;width:107.7pt;height:45.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" fillcolor="#a5a5a5 [2092]" strokeweight=".5pt">
                <v:textbox>
                  <w:txbxContent>
                    <w:p w14:paraId="1FF29969" w14:textId="77777777" w:rsidR="00C826EF" w:rsidRDefault="00F559BE" w:rsidP="00B01722">
                      <w:r>
                        <w:t>Conclusion Sentence</w:t>
                      </w:r>
                    </w:p>
                    <w:p w14:paraId="1831C69B" w14:textId="09D27697" w:rsidR="00F559BE" w:rsidRDefault="00C826EF" w:rsidP="00B01722">
                      <w:r>
                        <w:t>Restate My Point Include Contentions</w:t>
                      </w:r>
                    </w:p>
                  </w:txbxContent>
                </v:textbox>
                <w10:wrap anchory="page"/>
              </v:shape>
            </w:pict>
          </mc:Fallback>
        </mc:AlternateContent>
      </w:r>
      <w:r>
        <w:rPr>
          <w:noProof/>
        </w:rPr>
        <mc:AlternateContent>
          <mc:Choice Requires="wps">
            <w:drawing>
              <wp:anchor distT="0" distB="0" distL="114300" distR="114300" simplePos="0" relativeHeight="251661312" behindDoc="0" locked="0" layoutInCell="1" allowOverlap="1" wp14:anchorId="1BD4133C" wp14:editId="377B006D">
                <wp:simplePos x="0" y="0"/>
                <wp:positionH relativeFrom="column">
                  <wp:posOffset>2817495</wp:posOffset>
                </wp:positionH>
                <wp:positionV relativeFrom="page">
                  <wp:posOffset>3218180</wp:posOffset>
                </wp:positionV>
                <wp:extent cx="1155700" cy="579755"/>
                <wp:effectExtent l="0" t="0" r="25400" b="10795"/>
                <wp:wrapNone/>
                <wp:docPr id="7" name="Text Box 7"/>
                <wp:cNvGraphicFramePr/>
                <a:graphic xmlns:a="http://schemas.openxmlformats.org/drawingml/2006/main">
                  <a:graphicData uri="http://schemas.microsoft.com/office/word/2010/wordprocessingShape">
                    <wps:wsp>
                      <wps:cNvSpPr txBox="1"/>
                      <wps:spPr>
                        <a:xfrm>
                          <a:off x="0" y="0"/>
                          <a:ext cx="1155700" cy="579755"/>
                        </a:xfrm>
                        <a:prstGeom prst="rect">
                          <a:avLst/>
                        </a:prstGeom>
                        <a:solidFill>
                          <a:srgbClr val="00FFFF"/>
                        </a:solidFill>
                        <a:ln w="6350">
                          <a:solidFill>
                            <a:prstClr val="black"/>
                          </a:solidFill>
                        </a:ln>
                      </wps:spPr>
                      <wps:txbx>
                        <w:txbxContent>
                          <w:p w14:paraId="2C2A1493" w14:textId="501541B5" w:rsidR="00C826EF" w:rsidRDefault="00F559BE" w:rsidP="00B01722">
                            <w:r>
                              <w:t>Body Sentence 2</w:t>
                            </w:r>
                          </w:p>
                          <w:p w14:paraId="46A548CD" w14:textId="141DA37A" w:rsidR="00F559BE" w:rsidRDefault="00C826EF" w:rsidP="00B01722">
                            <w:r>
                              <w:t>2</w:t>
                            </w:r>
                            <w:r w:rsidRPr="00C826EF">
                              <w:rPr>
                                <w:vertAlign w:val="superscript"/>
                              </w:rPr>
                              <w:t>nd</w:t>
                            </w:r>
                            <w:r>
                              <w:t xml:space="preserve"> Con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4133C" id="Text Box 7" o:spid="_x0000_s1028" type="#_x0000_t202" style="position:absolute;margin-left:221.85pt;margin-top:253.4pt;width:91pt;height:4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" fillcolor="aqua" strokeweight=".5pt">
                <v:textbox>
                  <w:txbxContent>
                    <w:p w14:paraId="2C2A1493" w14:textId="501541B5" w:rsidR="00C826EF" w:rsidRDefault="00F559BE" w:rsidP="00B01722">
                      <w:r>
                        <w:t>Body Sentence 2</w:t>
                      </w:r>
                    </w:p>
                    <w:p w14:paraId="46A548CD" w14:textId="141DA37A" w:rsidR="00F559BE" w:rsidRDefault="00C826EF" w:rsidP="00B01722">
                      <w:r>
                        <w:t>2</w:t>
                      </w:r>
                      <w:r w:rsidRPr="00C826EF">
                        <w:rPr>
                          <w:vertAlign w:val="superscript"/>
                        </w:rPr>
                        <w:t>nd</w:t>
                      </w:r>
                      <w:r>
                        <w:t xml:space="preserve"> Contention</w:t>
                      </w:r>
                    </w:p>
                  </w:txbxContent>
                </v:textbox>
                <w10:wrap anchory="page"/>
              </v:shape>
            </w:pict>
          </mc:Fallback>
        </mc:AlternateContent>
      </w:r>
      <w:r>
        <w:rPr>
          <w:noProof/>
        </w:rPr>
        <mc:AlternateContent>
          <mc:Choice Requires="wps">
            <w:drawing>
              <wp:anchor distT="0" distB="0" distL="114300" distR="114300" simplePos="0" relativeHeight="251660288" behindDoc="0" locked="0" layoutInCell="1" allowOverlap="1" wp14:anchorId="4471F3F6" wp14:editId="0B181F72">
                <wp:simplePos x="0" y="0"/>
                <wp:positionH relativeFrom="column">
                  <wp:posOffset>1541780</wp:posOffset>
                </wp:positionH>
                <wp:positionV relativeFrom="page">
                  <wp:posOffset>3218180</wp:posOffset>
                </wp:positionV>
                <wp:extent cx="1162685" cy="579755"/>
                <wp:effectExtent l="0" t="0" r="18415" b="10795"/>
                <wp:wrapNone/>
                <wp:docPr id="6" name="Text Box 6"/>
                <wp:cNvGraphicFramePr/>
                <a:graphic xmlns:a="http://schemas.openxmlformats.org/drawingml/2006/main">
                  <a:graphicData uri="http://schemas.microsoft.com/office/word/2010/wordprocessingShape">
                    <wps:wsp>
                      <wps:cNvSpPr txBox="1"/>
                      <wps:spPr>
                        <a:xfrm>
                          <a:off x="0" y="0"/>
                          <a:ext cx="1162685" cy="579755"/>
                        </a:xfrm>
                        <a:prstGeom prst="rect">
                          <a:avLst/>
                        </a:prstGeom>
                        <a:solidFill>
                          <a:srgbClr val="66FF33"/>
                        </a:solidFill>
                        <a:ln w="6350">
                          <a:solidFill>
                            <a:prstClr val="black"/>
                          </a:solidFill>
                        </a:ln>
                      </wps:spPr>
                      <wps:txbx>
                        <w:txbxContent>
                          <w:p w14:paraId="2761026B" w14:textId="3BE264F5" w:rsidR="00F559BE" w:rsidRDefault="00F559BE" w:rsidP="00B01722">
                            <w:r>
                              <w:t>Body Sentence 1</w:t>
                            </w:r>
                          </w:p>
                          <w:p w14:paraId="7747F001" w14:textId="3F2FF49D" w:rsidR="00C826EF" w:rsidRDefault="00C826EF" w:rsidP="00B01722">
                            <w:r>
                              <w:t>1</w:t>
                            </w:r>
                            <w:r w:rsidRPr="00C826EF">
                              <w:rPr>
                                <w:vertAlign w:val="superscript"/>
                              </w:rPr>
                              <w:t>st</w:t>
                            </w:r>
                            <w:r>
                              <w:t xml:space="preserve"> Con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1F3F6" id="Text Box 6" o:spid="_x0000_s1029" type="#_x0000_t202" style="position:absolute;margin-left:121.4pt;margin-top:253.4pt;width:91.55pt;height:4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" fillcolor="#6f3" strokeweight=".5pt">
                <v:textbox>
                  <w:txbxContent>
                    <w:p w14:paraId="2761026B" w14:textId="3BE264F5" w:rsidR="00F559BE" w:rsidRDefault="00F559BE" w:rsidP="00B01722">
                      <w:r>
                        <w:t>Body Sentence 1</w:t>
                      </w:r>
                    </w:p>
                    <w:p w14:paraId="7747F001" w14:textId="3F2FF49D" w:rsidR="00C826EF" w:rsidRDefault="00C826EF" w:rsidP="00B01722">
                      <w:r>
                        <w:t>1</w:t>
                      </w:r>
                      <w:r w:rsidRPr="00C826EF">
                        <w:rPr>
                          <w:vertAlign w:val="superscript"/>
                        </w:rPr>
                        <w:t>st</w:t>
                      </w:r>
                      <w:r>
                        <w:t xml:space="preserve"> Contention</w:t>
                      </w:r>
                    </w:p>
                  </w:txbxContent>
                </v:textbox>
                <w10:wrap anchory="page"/>
              </v:shape>
            </w:pict>
          </mc:Fallback>
        </mc:AlternateContent>
      </w:r>
      <w:r>
        <w:rPr>
          <w:noProof/>
        </w:rPr>
        <mc:AlternateContent>
          <mc:Choice Requires="wps">
            <w:drawing>
              <wp:anchor distT="0" distB="0" distL="114300" distR="114300" simplePos="0" relativeHeight="251659264" behindDoc="0" locked="0" layoutInCell="1" allowOverlap="1" wp14:anchorId="08B142FB" wp14:editId="06B5CA43">
                <wp:simplePos x="0" y="0"/>
                <wp:positionH relativeFrom="column">
                  <wp:posOffset>374650</wp:posOffset>
                </wp:positionH>
                <wp:positionV relativeFrom="page">
                  <wp:posOffset>3218654</wp:posOffset>
                </wp:positionV>
                <wp:extent cx="1060450" cy="579755"/>
                <wp:effectExtent l="0" t="0" r="25400" b="10795"/>
                <wp:wrapNone/>
                <wp:docPr id="4" name="Text Box 4"/>
                <wp:cNvGraphicFramePr/>
                <a:graphic xmlns:a="http://schemas.openxmlformats.org/drawingml/2006/main">
                  <a:graphicData uri="http://schemas.microsoft.com/office/word/2010/wordprocessingShape">
                    <wps:wsp>
                      <wps:cNvSpPr txBox="1"/>
                      <wps:spPr>
                        <a:xfrm>
                          <a:off x="0" y="0"/>
                          <a:ext cx="1060450" cy="579755"/>
                        </a:xfrm>
                        <a:prstGeom prst="rect">
                          <a:avLst/>
                        </a:prstGeom>
                        <a:solidFill>
                          <a:srgbClr val="FFFF00"/>
                        </a:solidFill>
                        <a:ln w="6350">
                          <a:solidFill>
                            <a:prstClr val="black"/>
                          </a:solidFill>
                        </a:ln>
                      </wps:spPr>
                      <wps:txbx>
                        <w:txbxContent>
                          <w:p w14:paraId="424D4C87" w14:textId="0048A18E" w:rsidR="00F559BE" w:rsidRDefault="00F37063" w:rsidP="00B01722">
                            <w:r>
                              <w:t>Intro</w:t>
                            </w:r>
                            <w:r w:rsidR="00F559BE">
                              <w:t xml:space="preserve"> Sentence</w:t>
                            </w:r>
                          </w:p>
                          <w:p w14:paraId="7D6A7EA7" w14:textId="48C32542" w:rsidR="00C826EF" w:rsidRDefault="00C826EF" w:rsidP="00B01722">
                            <w:r>
                              <w:t>My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142FB" id="Text Box 4" o:spid="_x0000_s1030" type="#_x0000_t202" style="position:absolute;margin-left:29.5pt;margin-top:253.45pt;width:83.5pt;height:4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" fillcolor="yellow" strokeweight=".5pt">
                <v:textbox>
                  <w:txbxContent>
                    <w:p w14:paraId="424D4C87" w14:textId="0048A18E" w:rsidR="00F559BE" w:rsidRDefault="00F37063" w:rsidP="00B01722">
                      <w:r>
                        <w:t>Intro</w:t>
                      </w:r>
                      <w:r w:rsidR="00F559BE">
                        <w:t xml:space="preserve"> Sentence</w:t>
                      </w:r>
                    </w:p>
                    <w:p w14:paraId="7D6A7EA7" w14:textId="48C32542" w:rsidR="00C826EF" w:rsidRDefault="00C826EF" w:rsidP="00B01722">
                      <w:r>
                        <w:t>My Point</w:t>
                      </w:r>
                    </w:p>
                  </w:txbxContent>
                </v:textbox>
                <w10:wrap anchory="page"/>
              </v:shape>
            </w:pict>
          </mc:Fallback>
        </mc:AlternateContent>
      </w:r>
      <w:r w:rsidR="00F559BE" w:rsidRPr="008C3056">
        <w:rPr>
          <w:noProof/>
        </w:rPr>
        <mc:AlternateContent>
          <mc:Choice Requires="wps">
            <w:drawing>
              <wp:inline distT="0" distB="0" distL="0" distR="0" wp14:anchorId="637903F6" wp14:editId="5EC03911">
                <wp:extent cx="5815330" cy="2995684"/>
                <wp:effectExtent l="0" t="0" r="13970" b="1460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2995684"/>
                        </a:xfrm>
                        <a:prstGeom prst="rect">
                          <a:avLst/>
                        </a:prstGeom>
                        <a:solidFill>
                          <a:srgbClr val="FFFFFF"/>
                        </a:solidFill>
                        <a:ln w="9525">
                          <a:solidFill>
                            <a:srgbClr val="000000"/>
                          </a:solidFill>
                          <a:miter lim="800000"/>
                          <a:headEnd/>
                          <a:tailEnd/>
                        </a:ln>
                      </wps:spPr>
                      <wps:txbx>
                        <w:txbxContent>
                          <w:p w14:paraId="31F7CB49" w14:textId="77777777" w:rsidR="00F559BE" w:rsidRDefault="00F559BE" w:rsidP="00B01722">
                            <w:r>
                              <w:t>Sample:</w:t>
                            </w:r>
                          </w:p>
                          <w:p w14:paraId="0A3E780E" w14:textId="7198F752" w:rsidR="00F559BE" w:rsidRPr="00784B82" w:rsidRDefault="00F559BE" w:rsidP="00B01722">
                            <w:r w:rsidRPr="00DA3B1E">
                              <w:rPr>
                                <w:highlight w:val="yellow"/>
                              </w:rPr>
                              <w:t>“At back of every law, in these United States, is a moral precept; therefore, the statement</w:t>
                            </w:r>
                            <w:r w:rsidR="00E17B55">
                              <w:rPr>
                                <w:highlight w:val="yellow"/>
                              </w:rPr>
                              <w:t>,</w:t>
                            </w:r>
                            <w:r w:rsidRPr="00DA3B1E">
                              <w:rPr>
                                <w:highlight w:val="yellow"/>
                              </w:rPr>
                              <w:t xml:space="preserve"> ‘You cannot legislate morality</w:t>
                            </w:r>
                            <w:r w:rsidR="00E17B55">
                              <w:rPr>
                                <w:highlight w:val="yellow"/>
                              </w:rPr>
                              <w:t>,</w:t>
                            </w:r>
                            <w:r w:rsidRPr="00DA3B1E">
                              <w:rPr>
                                <w:highlight w:val="yellow"/>
                              </w:rPr>
                              <w:t>’ is false— morality is legislated with every law.</w:t>
                            </w:r>
                            <w:r>
                              <w:t xml:space="preserve"> </w:t>
                            </w:r>
                            <w:r w:rsidRPr="00DA3B1E">
                              <w:rPr>
                                <w:highlight w:val="green"/>
                              </w:rPr>
                              <w:t>Indeed, this country was established on the belief that, the purpose of government is the protection of its citizen</w:t>
                            </w:r>
                            <w:r w:rsidR="00E17B55">
                              <w:rPr>
                                <w:highlight w:val="green"/>
                              </w:rPr>
                              <w:t>’</w:t>
                            </w:r>
                            <w:r w:rsidRPr="00DA3B1E">
                              <w:rPr>
                                <w:highlight w:val="green"/>
                              </w:rPr>
                              <w:t>s unalienable rights— all rights being derivative of moral obligations and prescriptions.</w:t>
                            </w:r>
                            <w:r>
                              <w:t xml:space="preserve"> </w:t>
                            </w:r>
                            <w:r w:rsidRPr="00DA3B1E">
                              <w:rPr>
                                <w:highlight w:val="cyan"/>
                              </w:rPr>
                              <w:t>Most laws, be they laws regarding the safe speeds on a highway</w:t>
                            </w:r>
                            <w:r w:rsidR="00486529">
                              <w:rPr>
                                <w:highlight w:val="cyan"/>
                              </w:rPr>
                              <w:t>,</w:t>
                            </w:r>
                            <w:r w:rsidRPr="00DA3B1E">
                              <w:rPr>
                                <w:highlight w:val="cyan"/>
                              </w:rPr>
                              <w:t xml:space="preserve"> or laws regarding the proper use of plastic in manufacturing, have as their ultimate purpose the preservation of human life</w:t>
                            </w:r>
                            <w:r w:rsidR="00160A26">
                              <w:rPr>
                                <w:highlight w:val="cyan"/>
                              </w:rPr>
                              <w:t>—</w:t>
                            </w:r>
                            <w:r w:rsidRPr="00DA3B1E">
                              <w:rPr>
                                <w:highlight w:val="cyan"/>
                              </w:rPr>
                              <w:t xml:space="preserve"> given the moral position that human life is valuable.</w:t>
                            </w:r>
                            <w:r>
                              <w:t xml:space="preserve"> </w:t>
                            </w:r>
                            <w:r w:rsidRPr="00DA3B1E">
                              <w:rPr>
                                <w:highlight w:val="darkGray"/>
                              </w:rPr>
                              <w:t xml:space="preserve">So, </w:t>
                            </w:r>
                            <w:r w:rsidR="00FD4BC6">
                              <w:rPr>
                                <w:highlight w:val="darkGray"/>
                              </w:rPr>
                              <w:t>given that rights are an extrapolation of moral truths, and given that most laws have in mind a moral position</w:t>
                            </w:r>
                            <w:r w:rsidR="00E17B55">
                              <w:rPr>
                                <w:highlight w:val="darkGray"/>
                              </w:rPr>
                              <w:t>—</w:t>
                            </w:r>
                            <w:r w:rsidR="00FD4BC6">
                              <w:rPr>
                                <w:highlight w:val="darkGray"/>
                              </w:rPr>
                              <w:t xml:space="preserve"> that being the value of human life</w:t>
                            </w:r>
                            <w:r w:rsidR="00E17B55">
                              <w:rPr>
                                <w:highlight w:val="darkGray"/>
                              </w:rPr>
                              <w:t>—</w:t>
                            </w:r>
                            <w:r w:rsidR="00AE759B">
                              <w:rPr>
                                <w:highlight w:val="darkGray"/>
                              </w:rPr>
                              <w:t xml:space="preserve"> one </w:t>
                            </w:r>
                            <w:r w:rsidR="00E17B55">
                              <w:rPr>
                                <w:highlight w:val="darkGray"/>
                              </w:rPr>
                              <w:t>is compelled by reason alone, to acknowledge</w:t>
                            </w:r>
                            <w:r w:rsidR="00AE759B">
                              <w:rPr>
                                <w:highlight w:val="darkGray"/>
                              </w:rPr>
                              <w:t xml:space="preserve"> that</w:t>
                            </w:r>
                            <w:r w:rsidRPr="00DA3B1E">
                              <w:rPr>
                                <w:highlight w:val="darkGray"/>
                              </w:rPr>
                              <w:t xml:space="preserve"> morality </w:t>
                            </w:r>
                            <w:r w:rsidR="00E17B55">
                              <w:rPr>
                                <w:highlight w:val="darkGray"/>
                              </w:rPr>
                              <w:t>is</w:t>
                            </w:r>
                            <w:r w:rsidRPr="00DA3B1E">
                              <w:rPr>
                                <w:highlight w:val="darkGray"/>
                              </w:rPr>
                              <w:t xml:space="preserve"> legislated</w:t>
                            </w:r>
                            <w:r w:rsidR="00AE759B" w:rsidRPr="00DA3B1E">
                              <w:rPr>
                                <w:highlight w:val="darkGray"/>
                              </w:rPr>
                              <w:t xml:space="preserve"> </w:t>
                            </w:r>
                            <w:r w:rsidR="00E17B55">
                              <w:rPr>
                                <w:highlight w:val="darkGray"/>
                              </w:rPr>
                              <w:t>in America,</w:t>
                            </w:r>
                            <w:r w:rsidR="00E17B55" w:rsidRPr="00DA3B1E">
                              <w:rPr>
                                <w:highlight w:val="darkGray"/>
                              </w:rPr>
                              <w:t xml:space="preserve"> </w:t>
                            </w:r>
                            <w:r w:rsidRPr="00DA3B1E">
                              <w:rPr>
                                <w:highlight w:val="darkGray"/>
                              </w:rPr>
                              <w:t>every day.”</w:t>
                            </w:r>
                          </w:p>
                          <w:p w14:paraId="19905DF8" w14:textId="77777777" w:rsidR="00F559BE" w:rsidRDefault="00F559BE" w:rsidP="00B01722"/>
                          <w:p w14:paraId="5271C55D" w14:textId="77777777" w:rsidR="00F559BE" w:rsidRDefault="00F559BE" w:rsidP="00B01722"/>
                        </w:txbxContent>
                      </wps:txbx>
                      <wps:bodyPr rot="0" vert="horz" wrap="square" lIns="91440" tIns="45720" rIns="91440" bIns="45720" anchor="t" anchorCtr="0">
                        <a:noAutofit/>
                      </wps:bodyPr>
                    </wps:wsp>
                  </a:graphicData>
                </a:graphic>
              </wp:inline>
            </w:drawing>
          </mc:Choice>
          <mc:Fallback>
            <w:pict>
              <v:shapetype w14:anchorId="637903F6" id="_x0000_t202" coordsize="21600,21600" o:spt="202" path="m,l,21600r21600,l21600,xe">
                <v:stroke joinstyle="miter"/>
                <v:path gradientshapeok="t" o:connecttype="rect"/>
              </v:shapetype>
              <v:shape id="Text Box 2" o:spid="_x0000_s1031" type="#_x0000_t202" style="width:457.9pt;height:23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">
                <v:textbox>
                  <w:txbxContent>
                    <w:p w14:paraId="31F7CB49" w14:textId="77777777" w:rsidR="00F559BE" w:rsidRDefault="00F559BE" w:rsidP="00B01722">
                      <w:r>
                        <w:t>Sample:</w:t>
                      </w:r>
                    </w:p>
                    <w:p w14:paraId="0A3E780E" w14:textId="7198F752" w:rsidR="00F559BE" w:rsidRPr="00784B82" w:rsidRDefault="00F559BE" w:rsidP="00B01722">
                      <w:r w:rsidRPr="00DA3B1E">
                        <w:rPr>
                          <w:highlight w:val="yellow"/>
                        </w:rPr>
                        <w:t>“At back of every law, in these United States, is a moral precept; therefore, the statement</w:t>
                      </w:r>
                      <w:r w:rsidR="00E17B55">
                        <w:rPr>
                          <w:highlight w:val="yellow"/>
                        </w:rPr>
                        <w:t>,</w:t>
                      </w:r>
                      <w:r w:rsidRPr="00DA3B1E">
                        <w:rPr>
                          <w:highlight w:val="yellow"/>
                        </w:rPr>
                        <w:t xml:space="preserve"> ‘You cannot legislate morality</w:t>
                      </w:r>
                      <w:r w:rsidR="00E17B55">
                        <w:rPr>
                          <w:highlight w:val="yellow"/>
                        </w:rPr>
                        <w:t>,</w:t>
                      </w:r>
                      <w:r w:rsidRPr="00DA3B1E">
                        <w:rPr>
                          <w:highlight w:val="yellow"/>
                        </w:rPr>
                        <w:t>’ is false— morality is legislated with every law.</w:t>
                      </w:r>
                      <w:r>
                        <w:t xml:space="preserve"> </w:t>
                      </w:r>
                      <w:r w:rsidRPr="00DA3B1E">
                        <w:rPr>
                          <w:highlight w:val="green"/>
                        </w:rPr>
                        <w:t>Indeed, this country was established on the belief that, the purpose of government is the protection of its citizen</w:t>
                      </w:r>
                      <w:r w:rsidR="00E17B55">
                        <w:rPr>
                          <w:highlight w:val="green"/>
                        </w:rPr>
                        <w:t>’</w:t>
                      </w:r>
                      <w:r w:rsidRPr="00DA3B1E">
                        <w:rPr>
                          <w:highlight w:val="green"/>
                        </w:rPr>
                        <w:t>s unalienable rights— all rights being derivative of moral obligations and prescriptions.</w:t>
                      </w:r>
                      <w:r>
                        <w:t xml:space="preserve"> </w:t>
                      </w:r>
                      <w:r w:rsidRPr="00DA3B1E">
                        <w:rPr>
                          <w:highlight w:val="cyan"/>
                        </w:rPr>
                        <w:t>Most laws, be they laws regarding the safe speeds on a highway</w:t>
                      </w:r>
                      <w:r w:rsidR="00486529">
                        <w:rPr>
                          <w:highlight w:val="cyan"/>
                        </w:rPr>
                        <w:t>,</w:t>
                      </w:r>
                      <w:r w:rsidRPr="00DA3B1E">
                        <w:rPr>
                          <w:highlight w:val="cyan"/>
                        </w:rPr>
                        <w:t xml:space="preserve"> or laws regarding the proper use of plastic in manufacturing, have as their ultimate purpose the preservation of human life</w:t>
                      </w:r>
                      <w:r w:rsidR="00160A26">
                        <w:rPr>
                          <w:highlight w:val="cyan"/>
                        </w:rPr>
                        <w:t>—</w:t>
                      </w:r>
                      <w:bookmarkStart w:id="1" w:name="_GoBack"/>
                      <w:bookmarkEnd w:id="1"/>
                      <w:r w:rsidRPr="00DA3B1E">
                        <w:rPr>
                          <w:highlight w:val="cyan"/>
                        </w:rPr>
                        <w:t xml:space="preserve"> given the moral position that human life is valuable.</w:t>
                      </w:r>
                      <w:r>
                        <w:t xml:space="preserve"> </w:t>
                      </w:r>
                      <w:r w:rsidRPr="00DA3B1E">
                        <w:rPr>
                          <w:highlight w:val="darkGray"/>
                        </w:rPr>
                        <w:t xml:space="preserve">So, </w:t>
                      </w:r>
                      <w:r w:rsidR="00FD4BC6">
                        <w:rPr>
                          <w:highlight w:val="darkGray"/>
                        </w:rPr>
                        <w:t>given that rights are an extrapolation of moral truths, and given that most laws have in mind a moral position</w:t>
                      </w:r>
                      <w:r w:rsidR="00E17B55">
                        <w:rPr>
                          <w:highlight w:val="darkGray"/>
                        </w:rPr>
                        <w:t>—</w:t>
                      </w:r>
                      <w:r w:rsidR="00FD4BC6">
                        <w:rPr>
                          <w:highlight w:val="darkGray"/>
                        </w:rPr>
                        <w:t xml:space="preserve"> that being the value of human life</w:t>
                      </w:r>
                      <w:r w:rsidR="00E17B55">
                        <w:rPr>
                          <w:highlight w:val="darkGray"/>
                        </w:rPr>
                        <w:t>—</w:t>
                      </w:r>
                      <w:r w:rsidR="00AE759B">
                        <w:rPr>
                          <w:highlight w:val="darkGray"/>
                        </w:rPr>
                        <w:t xml:space="preserve"> one </w:t>
                      </w:r>
                      <w:r w:rsidR="00E17B55">
                        <w:rPr>
                          <w:highlight w:val="darkGray"/>
                        </w:rPr>
                        <w:t>is compelled by reason alone, to acknowledge</w:t>
                      </w:r>
                      <w:r w:rsidR="00AE759B">
                        <w:rPr>
                          <w:highlight w:val="darkGray"/>
                        </w:rPr>
                        <w:t xml:space="preserve"> that</w:t>
                      </w:r>
                      <w:r w:rsidRPr="00DA3B1E">
                        <w:rPr>
                          <w:highlight w:val="darkGray"/>
                        </w:rPr>
                        <w:t xml:space="preserve"> morality </w:t>
                      </w:r>
                      <w:r w:rsidR="00E17B55">
                        <w:rPr>
                          <w:highlight w:val="darkGray"/>
                        </w:rPr>
                        <w:t>is</w:t>
                      </w:r>
                      <w:r w:rsidRPr="00DA3B1E">
                        <w:rPr>
                          <w:highlight w:val="darkGray"/>
                        </w:rPr>
                        <w:t xml:space="preserve"> legislated</w:t>
                      </w:r>
                      <w:r w:rsidR="00AE759B" w:rsidRPr="00DA3B1E">
                        <w:rPr>
                          <w:highlight w:val="darkGray"/>
                        </w:rPr>
                        <w:t xml:space="preserve"> </w:t>
                      </w:r>
                      <w:r w:rsidR="00E17B55">
                        <w:rPr>
                          <w:highlight w:val="darkGray"/>
                        </w:rPr>
                        <w:t>in America,</w:t>
                      </w:r>
                      <w:r w:rsidR="00E17B55" w:rsidRPr="00DA3B1E">
                        <w:rPr>
                          <w:highlight w:val="darkGray"/>
                        </w:rPr>
                        <w:t xml:space="preserve"> </w:t>
                      </w:r>
                      <w:r w:rsidRPr="00DA3B1E">
                        <w:rPr>
                          <w:highlight w:val="darkGray"/>
                        </w:rPr>
                        <w:t>every day.”</w:t>
                      </w:r>
                    </w:p>
                    <w:p w14:paraId="19905DF8" w14:textId="77777777" w:rsidR="00F559BE" w:rsidRDefault="00F559BE" w:rsidP="00B01722"/>
                    <w:p w14:paraId="5271C55D" w14:textId="77777777" w:rsidR="00F559BE" w:rsidRDefault="00F559BE" w:rsidP="00B01722"/>
                  </w:txbxContent>
                </v:textbox>
                <w10:anchorlock/>
              </v:shape>
            </w:pict>
          </mc:Fallback>
        </mc:AlternateContent>
      </w:r>
    </w:p>
    <w:p w14:paraId="0E77DDE1" w14:textId="46319341" w:rsidR="00B01722" w:rsidRDefault="00B01722" w:rsidP="00B01722"/>
    <w:p w14:paraId="76EAFBAD" w14:textId="77777777" w:rsidR="00B01722" w:rsidRDefault="00B01722" w:rsidP="00B01722"/>
    <w:p w14:paraId="4A003053" w14:textId="3476CE70" w:rsidR="00275190" w:rsidRDefault="00275190" w:rsidP="00B01722">
      <w:r>
        <w:t xml:space="preserve">In a speech, there will be multiple paragraphs. These paragraphs will be ordered in a way that is directly analogous to the order of sentences in a </w:t>
      </w:r>
      <w:r w:rsidRPr="00C826EF">
        <w:rPr>
          <w:i/>
        </w:rPr>
        <w:t>single</w:t>
      </w:r>
      <w:r>
        <w:t xml:space="preserve"> paragraph.</w:t>
      </w:r>
      <w:r w:rsidR="00C826EF">
        <w:t xml:space="preserve"> Just as a single paragraph has an intro sentence, body sentences</w:t>
      </w:r>
      <w:r w:rsidR="009007FB">
        <w:t>,</w:t>
      </w:r>
      <w:r w:rsidR="00C826EF">
        <w:t xml:space="preserve"> and a conclusion sentence, so too, a speech or paper will have an intro paragraph, body paragraphs</w:t>
      </w:r>
      <w:r w:rsidR="009007FB">
        <w:t>,</w:t>
      </w:r>
      <w:r w:rsidR="00C826EF">
        <w:t xml:space="preserve"> and a conclusion paragraph. These paragraphs do for the speech, or paper, almost exactly what the individual sentences will do for a paragraph.</w:t>
      </w:r>
    </w:p>
    <w:tbl>
      <w:tblPr>
        <w:tblStyle w:val="TableGrid"/>
        <w:tblW w:w="0" w:type="auto"/>
        <w:jc w:val="center"/>
        <w:tblLook w:val="04A0" w:firstRow="1" w:lastRow="0" w:firstColumn="1" w:lastColumn="0" w:noHBand="0" w:noVBand="1"/>
      </w:tblPr>
      <w:tblGrid>
        <w:gridCol w:w="9350"/>
      </w:tblGrid>
      <w:tr w:rsidR="00FD4BC6" w14:paraId="5B86E45A" w14:textId="77777777" w:rsidTr="00FD4BC6">
        <w:trPr>
          <w:jc w:val="center"/>
        </w:trPr>
        <w:tc>
          <w:tcPr>
            <w:tcW w:w="9350" w:type="dxa"/>
            <w:tcBorders>
              <w:bottom w:val="single" w:sz="4" w:space="0" w:color="auto"/>
            </w:tcBorders>
            <w:shd w:val="clear" w:color="auto" w:fill="FFFF00"/>
            <w:vAlign w:val="center"/>
          </w:tcPr>
          <w:p w14:paraId="34D49C8F" w14:textId="48F6DB4E" w:rsidR="00FD4BC6" w:rsidRDefault="00FD4BC6" w:rsidP="00B01722">
            <w:r>
              <w:t>Intro Paragraph</w:t>
            </w:r>
          </w:p>
        </w:tc>
      </w:tr>
      <w:tr w:rsidR="00FD4BC6" w14:paraId="6DD2E2FF" w14:textId="77777777" w:rsidTr="00FD4BC6">
        <w:trPr>
          <w:jc w:val="center"/>
        </w:trPr>
        <w:tc>
          <w:tcPr>
            <w:tcW w:w="9350" w:type="dxa"/>
            <w:tcBorders>
              <w:bottom w:val="single" w:sz="4" w:space="0" w:color="auto"/>
            </w:tcBorders>
            <w:shd w:val="clear" w:color="auto" w:fill="66FF66"/>
            <w:vAlign w:val="center"/>
          </w:tcPr>
          <w:p w14:paraId="60F338B2" w14:textId="394C9952" w:rsidR="00FD4BC6" w:rsidRPr="00FD4BC6" w:rsidRDefault="00FD4BC6" w:rsidP="00B01722">
            <w:r>
              <w:t>Body Paragraph</w:t>
            </w:r>
          </w:p>
        </w:tc>
      </w:tr>
      <w:tr w:rsidR="00FD4BC6" w14:paraId="1E6A4EC0" w14:textId="77777777" w:rsidTr="00FD4BC6">
        <w:trPr>
          <w:jc w:val="center"/>
        </w:trPr>
        <w:tc>
          <w:tcPr>
            <w:tcW w:w="9350" w:type="dxa"/>
            <w:tcBorders>
              <w:bottom w:val="single" w:sz="4" w:space="0" w:color="auto"/>
            </w:tcBorders>
            <w:shd w:val="clear" w:color="auto" w:fill="00FFFF"/>
            <w:vAlign w:val="center"/>
          </w:tcPr>
          <w:p w14:paraId="4E5B44C6" w14:textId="1E13CF0A" w:rsidR="00FD4BC6" w:rsidRPr="00FD4BC6" w:rsidRDefault="00FD4BC6" w:rsidP="00B01722">
            <w:r>
              <w:t>Body Paragraph</w:t>
            </w:r>
          </w:p>
        </w:tc>
      </w:tr>
      <w:tr w:rsidR="00FD4BC6" w14:paraId="33E12AF0" w14:textId="77777777" w:rsidTr="00FD4BC6">
        <w:trPr>
          <w:jc w:val="center"/>
        </w:trPr>
        <w:tc>
          <w:tcPr>
            <w:tcW w:w="9350" w:type="dxa"/>
            <w:shd w:val="clear" w:color="auto" w:fill="BFBFBF" w:themeFill="background1" w:themeFillShade="BF"/>
            <w:vAlign w:val="center"/>
          </w:tcPr>
          <w:p w14:paraId="6F5BE806" w14:textId="129ECB37" w:rsidR="00FD4BC6" w:rsidRDefault="00FD4BC6" w:rsidP="00B01722">
            <w:r>
              <w:t>Conclusion Paragraph</w:t>
            </w:r>
          </w:p>
        </w:tc>
      </w:tr>
    </w:tbl>
    <w:p w14:paraId="6E847585" w14:textId="77F71A64" w:rsidR="00EF481D" w:rsidRDefault="00EF481D" w:rsidP="00B01722"/>
    <w:p w14:paraId="371C0E4F" w14:textId="096A2656" w:rsidR="00EF481D" w:rsidRDefault="00275190" w:rsidP="00B01722">
      <w:r w:rsidRPr="00275190">
        <w:rPr>
          <w:highlight w:val="yellow"/>
        </w:rPr>
        <w:t>You can see that there is</w:t>
      </w:r>
      <w:r w:rsidRPr="00275190">
        <w:t xml:space="preserve"> </w:t>
      </w:r>
      <w:r w:rsidR="00EF481D">
        <w:rPr>
          <w:highlight w:val="yellow"/>
        </w:rPr>
        <w:t>an</w:t>
      </w:r>
      <w:r w:rsidR="00EF481D" w:rsidRPr="00EF481D">
        <w:rPr>
          <w:highlight w:val="yellow"/>
        </w:rPr>
        <w:t xml:space="preserve"> intro </w:t>
      </w:r>
      <w:r w:rsidR="00EF481D">
        <w:rPr>
          <w:highlight w:val="yellow"/>
        </w:rPr>
        <w:t>paragraph</w:t>
      </w:r>
      <w:r w:rsidR="00EF481D" w:rsidRPr="00EF481D">
        <w:rPr>
          <w:highlight w:val="yellow"/>
        </w:rPr>
        <w:t xml:space="preserve"> (also called a thesis </w:t>
      </w:r>
      <w:r w:rsidR="00EF481D">
        <w:rPr>
          <w:highlight w:val="yellow"/>
        </w:rPr>
        <w:t>paragraph</w:t>
      </w:r>
      <w:r w:rsidR="00EF481D" w:rsidRPr="00EF481D">
        <w:rPr>
          <w:highlight w:val="yellow"/>
        </w:rPr>
        <w:t>)</w:t>
      </w:r>
      <w:r w:rsidR="00EF481D">
        <w:rPr>
          <w:highlight w:val="yellow"/>
        </w:rPr>
        <w:t>. That first paragraph is</w:t>
      </w:r>
      <w:r w:rsidR="00EF481D" w:rsidRPr="00EF481D">
        <w:rPr>
          <w:highlight w:val="yellow"/>
        </w:rPr>
        <w:t xml:space="preserve"> the point you hope to prove.</w:t>
      </w:r>
      <w:r w:rsidR="00EF481D">
        <w:t xml:space="preserve"> </w:t>
      </w:r>
      <w:r w:rsidR="00EF481D" w:rsidRPr="00EF481D">
        <w:rPr>
          <w:highlight w:val="green"/>
        </w:rPr>
        <w:t xml:space="preserve">That first </w:t>
      </w:r>
      <w:r>
        <w:rPr>
          <w:highlight w:val="green"/>
        </w:rPr>
        <w:t>paragraph</w:t>
      </w:r>
      <w:r w:rsidR="00EF481D" w:rsidRPr="00EF481D">
        <w:rPr>
          <w:highlight w:val="green"/>
        </w:rPr>
        <w:t xml:space="preserve"> is </w:t>
      </w:r>
      <w:r w:rsidR="00C826EF">
        <w:rPr>
          <w:highlight w:val="green"/>
        </w:rPr>
        <w:t xml:space="preserve">then </w:t>
      </w:r>
      <w:r w:rsidR="00EF481D" w:rsidRPr="00EF481D">
        <w:rPr>
          <w:highlight w:val="green"/>
        </w:rPr>
        <w:t xml:space="preserve">followed by body </w:t>
      </w:r>
      <w:r w:rsidRPr="00275190">
        <w:rPr>
          <w:highlight w:val="green"/>
        </w:rPr>
        <w:t>paragraphs</w:t>
      </w:r>
      <w:r w:rsidR="00EF481D" w:rsidRPr="00275190">
        <w:rPr>
          <w:highlight w:val="green"/>
        </w:rPr>
        <w:t>. The</w:t>
      </w:r>
      <w:r w:rsidRPr="00275190">
        <w:rPr>
          <w:highlight w:val="green"/>
        </w:rPr>
        <w:t xml:space="preserve"> </w:t>
      </w:r>
      <w:r w:rsidR="00C826EF">
        <w:rPr>
          <w:highlight w:val="green"/>
        </w:rPr>
        <w:t>first</w:t>
      </w:r>
      <w:r w:rsidRPr="00275190">
        <w:rPr>
          <w:highlight w:val="green"/>
        </w:rPr>
        <w:t xml:space="preserve"> </w:t>
      </w:r>
      <w:r w:rsidR="001510CD">
        <w:rPr>
          <w:highlight w:val="green"/>
        </w:rPr>
        <w:t xml:space="preserve">and last </w:t>
      </w:r>
      <w:r w:rsidRPr="00275190">
        <w:rPr>
          <w:highlight w:val="green"/>
        </w:rPr>
        <w:t>sentence</w:t>
      </w:r>
      <w:r w:rsidR="001510CD">
        <w:rPr>
          <w:highlight w:val="green"/>
        </w:rPr>
        <w:t>s</w:t>
      </w:r>
      <w:r w:rsidRPr="00275190">
        <w:rPr>
          <w:highlight w:val="green"/>
        </w:rPr>
        <w:t xml:space="preserve"> of your</w:t>
      </w:r>
      <w:r w:rsidR="00EF481D" w:rsidRPr="00275190">
        <w:rPr>
          <w:highlight w:val="green"/>
        </w:rPr>
        <w:t xml:space="preserve"> body </w:t>
      </w:r>
      <w:r w:rsidRPr="00275190">
        <w:rPr>
          <w:highlight w:val="green"/>
        </w:rPr>
        <w:t>paragraphs</w:t>
      </w:r>
      <w:r w:rsidR="001510CD">
        <w:rPr>
          <w:highlight w:val="green"/>
        </w:rPr>
        <w:t xml:space="preserve"> will</w:t>
      </w:r>
      <w:r w:rsidR="00EF481D" w:rsidRPr="00275190">
        <w:rPr>
          <w:highlight w:val="green"/>
        </w:rPr>
        <w:t xml:space="preserve"> </w:t>
      </w:r>
      <w:r w:rsidRPr="00275190">
        <w:rPr>
          <w:highlight w:val="green"/>
        </w:rPr>
        <w:t>restate</w:t>
      </w:r>
      <w:r w:rsidR="001510CD">
        <w:rPr>
          <w:highlight w:val="green"/>
        </w:rPr>
        <w:t xml:space="preserve"> </w:t>
      </w:r>
      <w:r w:rsidRPr="00275190">
        <w:rPr>
          <w:highlight w:val="green"/>
        </w:rPr>
        <w:t xml:space="preserve">the body sentences (i.e. the contentions) you offered in your </w:t>
      </w:r>
      <w:r w:rsidR="00C826EF">
        <w:rPr>
          <w:highlight w:val="green"/>
        </w:rPr>
        <w:t>first</w:t>
      </w:r>
      <w:r w:rsidRPr="00275190">
        <w:rPr>
          <w:highlight w:val="green"/>
        </w:rPr>
        <w:t xml:space="preserve"> paragraph. </w:t>
      </w:r>
      <w:r w:rsidR="00C826EF">
        <w:rPr>
          <w:highlight w:val="green"/>
        </w:rPr>
        <w:t xml:space="preserve">So, </w:t>
      </w:r>
      <w:r w:rsidR="001510CD">
        <w:rPr>
          <w:highlight w:val="green"/>
        </w:rPr>
        <w:t xml:space="preserve">the purpose of </w:t>
      </w:r>
      <w:r w:rsidR="00C826EF">
        <w:rPr>
          <w:highlight w:val="green"/>
        </w:rPr>
        <w:t xml:space="preserve">body </w:t>
      </w:r>
      <w:r w:rsidR="00C826EF" w:rsidRPr="001510CD">
        <w:rPr>
          <w:b/>
          <w:i/>
          <w:highlight w:val="green"/>
        </w:rPr>
        <w:t>paragraph</w:t>
      </w:r>
      <w:r w:rsidR="00C826EF">
        <w:rPr>
          <w:highlight w:val="green"/>
        </w:rPr>
        <w:t xml:space="preserve"> #1 </w:t>
      </w:r>
      <w:r w:rsidR="001510CD">
        <w:rPr>
          <w:highlight w:val="green"/>
        </w:rPr>
        <w:t>is to</w:t>
      </w:r>
      <w:r w:rsidR="00C826EF">
        <w:rPr>
          <w:highlight w:val="green"/>
        </w:rPr>
        <w:t xml:space="preserve"> </w:t>
      </w:r>
      <w:r w:rsidR="001510CD">
        <w:rPr>
          <w:highlight w:val="green"/>
        </w:rPr>
        <w:t>expound on</w:t>
      </w:r>
      <w:r w:rsidR="00C826EF">
        <w:rPr>
          <w:highlight w:val="green"/>
        </w:rPr>
        <w:t xml:space="preserve"> body </w:t>
      </w:r>
      <w:r w:rsidR="00C826EF" w:rsidRPr="001510CD">
        <w:rPr>
          <w:b/>
          <w:i/>
          <w:highlight w:val="green"/>
        </w:rPr>
        <w:t>sentence</w:t>
      </w:r>
      <w:r w:rsidR="00C826EF">
        <w:rPr>
          <w:highlight w:val="green"/>
        </w:rPr>
        <w:t xml:space="preserve"> #1. </w:t>
      </w:r>
      <w:r w:rsidR="001510CD">
        <w:rPr>
          <w:highlight w:val="green"/>
        </w:rPr>
        <w:t>The purpose of b</w:t>
      </w:r>
      <w:r w:rsidR="00C826EF">
        <w:rPr>
          <w:highlight w:val="green"/>
        </w:rPr>
        <w:t xml:space="preserve">ody </w:t>
      </w:r>
      <w:r w:rsidR="00C826EF" w:rsidRPr="001510CD">
        <w:rPr>
          <w:b/>
          <w:i/>
          <w:highlight w:val="green"/>
        </w:rPr>
        <w:t>paragraph</w:t>
      </w:r>
      <w:r w:rsidR="00C826EF">
        <w:rPr>
          <w:highlight w:val="green"/>
        </w:rPr>
        <w:t xml:space="preserve"> #2 </w:t>
      </w:r>
      <w:r w:rsidR="001510CD">
        <w:rPr>
          <w:highlight w:val="green"/>
        </w:rPr>
        <w:t>is to</w:t>
      </w:r>
      <w:r w:rsidR="00C826EF">
        <w:rPr>
          <w:highlight w:val="green"/>
        </w:rPr>
        <w:t xml:space="preserve"> </w:t>
      </w:r>
      <w:r w:rsidR="001510CD">
        <w:rPr>
          <w:highlight w:val="green"/>
        </w:rPr>
        <w:t>expound on</w:t>
      </w:r>
      <w:r w:rsidR="00C826EF">
        <w:rPr>
          <w:highlight w:val="green"/>
        </w:rPr>
        <w:t xml:space="preserve"> body </w:t>
      </w:r>
      <w:r w:rsidR="00C826EF" w:rsidRPr="001510CD">
        <w:rPr>
          <w:b/>
          <w:i/>
          <w:highlight w:val="green"/>
        </w:rPr>
        <w:t>paragraph</w:t>
      </w:r>
      <w:r w:rsidR="00C826EF">
        <w:rPr>
          <w:highlight w:val="green"/>
        </w:rPr>
        <w:t xml:space="preserve"> #2. </w:t>
      </w:r>
      <w:r w:rsidR="001510CD">
        <w:rPr>
          <w:highlight w:val="green"/>
        </w:rPr>
        <w:t>Note in the graphic below</w:t>
      </w:r>
      <w:r w:rsidR="00AD663F">
        <w:rPr>
          <w:highlight w:val="green"/>
        </w:rPr>
        <w:t>, l</w:t>
      </w:r>
      <w:r w:rsidR="001510CD">
        <w:rPr>
          <w:highlight w:val="green"/>
        </w:rPr>
        <w:t>ike the graphic above</w:t>
      </w:r>
      <w:r w:rsidR="00AD663F">
        <w:rPr>
          <w:highlight w:val="green"/>
        </w:rPr>
        <w:t>,</w:t>
      </w:r>
      <w:r w:rsidR="001510CD">
        <w:rPr>
          <w:highlight w:val="green"/>
        </w:rPr>
        <w:t xml:space="preserve"> the speech/paper is broken into paragraphs and color-coded. In the lower graphic there are colored lines (yellow, green, blue</w:t>
      </w:r>
      <w:r w:rsidR="00D64F94">
        <w:rPr>
          <w:highlight w:val="green"/>
        </w:rPr>
        <w:t>,</w:t>
      </w:r>
      <w:r w:rsidR="001510CD">
        <w:rPr>
          <w:highlight w:val="green"/>
        </w:rPr>
        <w:t xml:space="preserve"> and grey) in each of the colored paragraphs. These lines represent the sentences of that </w:t>
      </w:r>
      <w:r w:rsidR="00AD663F">
        <w:rPr>
          <w:highlight w:val="green"/>
        </w:rPr>
        <w:t xml:space="preserve">individual </w:t>
      </w:r>
      <w:r w:rsidR="001510CD">
        <w:rPr>
          <w:highlight w:val="green"/>
        </w:rPr>
        <w:t>paragraph. Specifically, they represent an intro sentence, two body sentences</w:t>
      </w:r>
      <w:r w:rsidR="00D64F94">
        <w:rPr>
          <w:highlight w:val="green"/>
        </w:rPr>
        <w:t>,</w:t>
      </w:r>
      <w:r w:rsidR="001510CD">
        <w:rPr>
          <w:highlight w:val="green"/>
        </w:rPr>
        <w:t xml:space="preserve"> and a conclusion sentence.</w:t>
      </w:r>
      <w:r w:rsidR="00AD663F">
        <w:rPr>
          <w:highlight w:val="green"/>
        </w:rPr>
        <w:t xml:space="preserve"> Now, note that t</w:t>
      </w:r>
      <w:r w:rsidR="001510CD">
        <w:rPr>
          <w:highlight w:val="green"/>
        </w:rPr>
        <w:t>he second paragraph</w:t>
      </w:r>
      <w:proofErr w:type="gramStart"/>
      <w:r w:rsidR="001510CD">
        <w:rPr>
          <w:highlight w:val="green"/>
        </w:rPr>
        <w:t>, that is to say, the</w:t>
      </w:r>
      <w:proofErr w:type="gramEnd"/>
      <w:r w:rsidR="001510CD">
        <w:rPr>
          <w:highlight w:val="green"/>
        </w:rPr>
        <w:t xml:space="preserve"> first </w:t>
      </w:r>
      <w:r w:rsidR="001510CD" w:rsidRPr="001510CD">
        <w:rPr>
          <w:b/>
          <w:i/>
          <w:highlight w:val="green"/>
        </w:rPr>
        <w:t>body</w:t>
      </w:r>
      <w:r w:rsidR="001510CD">
        <w:rPr>
          <w:highlight w:val="green"/>
        </w:rPr>
        <w:t xml:space="preserve"> paragraph, is green. </w:t>
      </w:r>
      <w:r w:rsidR="00AD663F">
        <w:rPr>
          <w:highlight w:val="green"/>
        </w:rPr>
        <w:t xml:space="preserve">This points back to the first body sentence in the first paragraph, which is also green. </w:t>
      </w:r>
      <w:r w:rsidR="00AD663F" w:rsidRPr="00AD663F">
        <w:rPr>
          <w:highlight w:val="green"/>
        </w:rPr>
        <w:t>So, t</w:t>
      </w:r>
      <w:r w:rsidR="001510CD" w:rsidRPr="00AD663F">
        <w:rPr>
          <w:highlight w:val="green"/>
        </w:rPr>
        <w:t xml:space="preserve">he purpose of </w:t>
      </w:r>
      <w:r w:rsidR="00AD663F" w:rsidRPr="00AD663F">
        <w:rPr>
          <w:highlight w:val="green"/>
        </w:rPr>
        <w:t xml:space="preserve">the first body </w:t>
      </w:r>
      <w:r w:rsidR="001510CD" w:rsidRPr="00AD663F">
        <w:rPr>
          <w:highlight w:val="green"/>
        </w:rPr>
        <w:t xml:space="preserve">paragraph </w:t>
      </w:r>
      <w:r w:rsidR="00AD663F" w:rsidRPr="00AD663F">
        <w:rPr>
          <w:highlight w:val="green"/>
        </w:rPr>
        <w:t xml:space="preserve">(green paragraph) </w:t>
      </w:r>
      <w:r w:rsidR="001510CD" w:rsidRPr="00AD663F">
        <w:rPr>
          <w:highlight w:val="green"/>
        </w:rPr>
        <w:t xml:space="preserve">is to prove the </w:t>
      </w:r>
      <w:r w:rsidR="00AD663F" w:rsidRPr="00AD663F">
        <w:rPr>
          <w:highlight w:val="green"/>
        </w:rPr>
        <w:t xml:space="preserve">first body sentence (green sentence) in the intro paragraph. </w:t>
      </w:r>
      <w:r w:rsidR="00AD663F" w:rsidRPr="00AD663F">
        <w:rPr>
          <w:highlight w:val="cyan"/>
        </w:rPr>
        <w:t xml:space="preserve">The second body paragraph is blue and points back to the </w:t>
      </w:r>
      <w:r w:rsidR="00AD663F" w:rsidRPr="00AD663F">
        <w:rPr>
          <w:highlight w:val="cyan"/>
        </w:rPr>
        <w:lastRenderedPageBreak/>
        <w:t xml:space="preserve">second body sentence in the first paragraph, which is also blue. </w:t>
      </w:r>
      <w:r>
        <w:rPr>
          <w:highlight w:val="cyan"/>
        </w:rPr>
        <w:t xml:space="preserve">The body sentences of these body paragraphs provide the evidence of the </w:t>
      </w:r>
      <w:r w:rsidR="00EF481D" w:rsidRPr="00EF481D">
        <w:rPr>
          <w:highlight w:val="cyan"/>
        </w:rPr>
        <w:t>contentions</w:t>
      </w:r>
      <w:r w:rsidR="00AD663F">
        <w:rPr>
          <w:highlight w:val="cyan"/>
        </w:rPr>
        <w:t xml:space="preserve"> made in the intro paragraph</w:t>
      </w:r>
      <w:r>
        <w:rPr>
          <w:highlight w:val="cyan"/>
        </w:rPr>
        <w:t>. This evidence all works to</w:t>
      </w:r>
      <w:r w:rsidR="00EF481D" w:rsidRPr="00EF481D">
        <w:rPr>
          <w:highlight w:val="cyan"/>
        </w:rPr>
        <w:t xml:space="preserve"> prove your initial </w:t>
      </w:r>
      <w:r>
        <w:rPr>
          <w:highlight w:val="cyan"/>
        </w:rPr>
        <w:t xml:space="preserve">(thesis) </w:t>
      </w:r>
      <w:r w:rsidR="00EF481D" w:rsidRPr="00EF481D">
        <w:rPr>
          <w:highlight w:val="cyan"/>
        </w:rPr>
        <w:t>statement.</w:t>
      </w:r>
      <w:r w:rsidR="00EF481D">
        <w:t xml:space="preserve"> </w:t>
      </w:r>
      <w:r w:rsidR="00EF481D" w:rsidRPr="00EF481D">
        <w:rPr>
          <w:highlight w:val="lightGray"/>
        </w:rPr>
        <w:t xml:space="preserve">The </w:t>
      </w:r>
      <w:r>
        <w:rPr>
          <w:highlight w:val="lightGray"/>
        </w:rPr>
        <w:t>last paragraph</w:t>
      </w:r>
      <w:r w:rsidR="00543BD7">
        <w:rPr>
          <w:highlight w:val="lightGray"/>
        </w:rPr>
        <w:t>, like all the other paragraphs, includes an intro sentence, body sentences and a conclusion sentence.</w:t>
      </w:r>
      <w:r>
        <w:rPr>
          <w:highlight w:val="lightGray"/>
        </w:rPr>
        <w:t xml:space="preserve"> </w:t>
      </w:r>
      <w:r w:rsidR="00543BD7">
        <w:rPr>
          <w:highlight w:val="lightGray"/>
        </w:rPr>
        <w:t xml:space="preserve">This paragraph </w:t>
      </w:r>
      <w:r>
        <w:rPr>
          <w:highlight w:val="lightGray"/>
        </w:rPr>
        <w:t>is</w:t>
      </w:r>
      <w:r w:rsidR="00EF481D" w:rsidRPr="00EF481D">
        <w:rPr>
          <w:highlight w:val="lightGray"/>
        </w:rPr>
        <w:t xml:space="preserve"> </w:t>
      </w:r>
      <w:r w:rsidR="00543BD7">
        <w:rPr>
          <w:highlight w:val="lightGray"/>
        </w:rPr>
        <w:t>the</w:t>
      </w:r>
      <w:r w:rsidR="00EF481D" w:rsidRPr="00EF481D">
        <w:rPr>
          <w:highlight w:val="lightGray"/>
        </w:rPr>
        <w:t xml:space="preserve"> conclusion </w:t>
      </w:r>
      <w:r>
        <w:rPr>
          <w:highlight w:val="lightGray"/>
        </w:rPr>
        <w:t>paragraph</w:t>
      </w:r>
      <w:r w:rsidR="00543BD7">
        <w:rPr>
          <w:highlight w:val="lightGray"/>
        </w:rPr>
        <w:t xml:space="preserve">. The conclusion </w:t>
      </w:r>
      <w:r>
        <w:rPr>
          <w:highlight w:val="lightGray"/>
        </w:rPr>
        <w:t>paragraph, like that of the first paragraph, is a summary of the entire paper</w:t>
      </w:r>
      <w:r w:rsidR="00085BE0">
        <w:rPr>
          <w:highlight w:val="lightGray"/>
        </w:rPr>
        <w:t>. However, this paragraph will usually evince the contentions marshalled</w:t>
      </w:r>
      <w:r w:rsidR="00072FE9">
        <w:rPr>
          <w:highlight w:val="lightGray"/>
        </w:rPr>
        <w:t xml:space="preserve"> to prove the thesis or resolution</w:t>
      </w:r>
      <w:r>
        <w:rPr>
          <w:highlight w:val="lightGray"/>
        </w:rPr>
        <w:t>.</w:t>
      </w:r>
      <w:r w:rsidR="00AD663F">
        <w:rPr>
          <w:highlight w:val="lightGray"/>
        </w:rPr>
        <w:t xml:space="preserve"> </w:t>
      </w:r>
      <w:r w:rsidR="00072FE9">
        <w:rPr>
          <w:highlight w:val="lightGray"/>
        </w:rPr>
        <w:t xml:space="preserve">One other difference between the intro and concluding paragraph is, </w:t>
      </w:r>
      <w:r w:rsidR="00543BD7">
        <w:rPr>
          <w:highlight w:val="lightGray"/>
        </w:rPr>
        <w:t xml:space="preserve">the </w:t>
      </w:r>
      <w:r w:rsidR="00072FE9">
        <w:rPr>
          <w:highlight w:val="lightGray"/>
        </w:rPr>
        <w:t>intro</w:t>
      </w:r>
      <w:r w:rsidR="00AD663F">
        <w:rPr>
          <w:highlight w:val="lightGray"/>
        </w:rPr>
        <w:t xml:space="preserve"> paragraph </w:t>
      </w:r>
      <w:r w:rsidR="00543BD7">
        <w:rPr>
          <w:highlight w:val="lightGray"/>
        </w:rPr>
        <w:t>will</w:t>
      </w:r>
      <w:r w:rsidR="00AD663F">
        <w:rPr>
          <w:highlight w:val="lightGray"/>
        </w:rPr>
        <w:t xml:space="preserve"> show </w:t>
      </w:r>
      <w:r w:rsidR="00AD663F" w:rsidRPr="00072FE9">
        <w:rPr>
          <w:highlight w:val="lightGray"/>
        </w:rPr>
        <w:t>what you</w:t>
      </w:r>
      <w:r w:rsidR="00AD663F" w:rsidRPr="00543BD7">
        <w:rPr>
          <w:b/>
          <w:i/>
          <w:highlight w:val="lightGray"/>
        </w:rPr>
        <w:t xml:space="preserve"> intend </w:t>
      </w:r>
      <w:r w:rsidR="00AD663F" w:rsidRPr="00072FE9">
        <w:rPr>
          <w:highlight w:val="lightGray"/>
        </w:rPr>
        <w:t>to prove</w:t>
      </w:r>
      <w:r w:rsidR="00543BD7">
        <w:rPr>
          <w:highlight w:val="lightGray"/>
        </w:rPr>
        <w:t xml:space="preserve"> and how</w:t>
      </w:r>
      <w:r w:rsidR="00AD663F">
        <w:rPr>
          <w:highlight w:val="lightGray"/>
        </w:rPr>
        <w:t xml:space="preserve">, whereas the last paragraph states </w:t>
      </w:r>
      <w:r w:rsidR="00543BD7">
        <w:rPr>
          <w:highlight w:val="lightGray"/>
        </w:rPr>
        <w:t>w</w:t>
      </w:r>
      <w:r w:rsidR="00AD663F">
        <w:rPr>
          <w:highlight w:val="lightGray"/>
        </w:rPr>
        <w:t xml:space="preserve">hat </w:t>
      </w:r>
      <w:r w:rsidR="00AD663F" w:rsidRPr="00072FE9">
        <w:rPr>
          <w:highlight w:val="lightGray"/>
        </w:rPr>
        <w:t>you</w:t>
      </w:r>
      <w:r w:rsidR="00AD663F" w:rsidRPr="00543BD7">
        <w:rPr>
          <w:b/>
          <w:i/>
          <w:highlight w:val="lightGray"/>
        </w:rPr>
        <w:t xml:space="preserve"> have proven</w:t>
      </w:r>
      <w:r w:rsidR="00543BD7">
        <w:rPr>
          <w:highlight w:val="lightGray"/>
        </w:rPr>
        <w:t xml:space="preserve"> and how.</w:t>
      </w:r>
      <w:r w:rsidR="00AD663F">
        <w:rPr>
          <w:highlight w:val="lightGray"/>
        </w:rPr>
        <w:t xml:space="preserve"> </w:t>
      </w:r>
    </w:p>
    <w:tbl>
      <w:tblPr>
        <w:tblStyle w:val="TableGrid"/>
        <w:tblW w:w="0" w:type="auto"/>
        <w:jc w:val="center"/>
        <w:tblLook w:val="04A0" w:firstRow="1" w:lastRow="0" w:firstColumn="1" w:lastColumn="0" w:noHBand="0" w:noVBand="1"/>
      </w:tblPr>
      <w:tblGrid>
        <w:gridCol w:w="9350"/>
      </w:tblGrid>
      <w:tr w:rsidR="00AE759B" w14:paraId="4D17F3F5" w14:textId="77777777" w:rsidTr="00B01722">
        <w:trPr>
          <w:trHeight w:hRule="exact" w:val="1008"/>
          <w:jc w:val="center"/>
        </w:trPr>
        <w:tc>
          <w:tcPr>
            <w:tcW w:w="9350" w:type="dxa"/>
            <w:tcBorders>
              <w:bottom w:val="single" w:sz="4" w:space="0" w:color="auto"/>
            </w:tcBorders>
            <w:shd w:val="clear" w:color="auto" w:fill="FFFF00"/>
            <w:vAlign w:val="center"/>
          </w:tcPr>
          <w:p w14:paraId="53BE783F" w14:textId="28802F5A" w:rsidR="00AE759B" w:rsidRDefault="00F37063" w:rsidP="00B01722">
            <w:pPr>
              <w:jc w:val="center"/>
            </w:pPr>
            <w:r w:rsidRPr="00F37063">
              <w:rPr>
                <w:noProof/>
              </w:rPr>
              <mc:AlternateContent>
                <mc:Choice Requires="wps">
                  <w:drawing>
                    <wp:anchor distT="0" distB="0" distL="114300" distR="114300" simplePos="0" relativeHeight="251679744" behindDoc="0" locked="0" layoutInCell="1" allowOverlap="1" wp14:anchorId="11173913" wp14:editId="5AD49534">
                      <wp:simplePos x="0" y="0"/>
                      <wp:positionH relativeFrom="column">
                        <wp:posOffset>132715</wp:posOffset>
                      </wp:positionH>
                      <wp:positionV relativeFrom="paragraph">
                        <wp:posOffset>326390</wp:posOffset>
                      </wp:positionV>
                      <wp:extent cx="5574665" cy="45085"/>
                      <wp:effectExtent l="0" t="0" r="26035" b="12065"/>
                      <wp:wrapNone/>
                      <wp:docPr id="21" name="Rectangle 21"/>
                      <wp:cNvGraphicFramePr/>
                      <a:graphic xmlns:a="http://schemas.openxmlformats.org/drawingml/2006/main">
                        <a:graphicData uri="http://schemas.microsoft.com/office/word/2010/wordprocessingShape">
                          <wps:wsp>
                            <wps:cNvSpPr/>
                            <wps:spPr>
                              <a:xfrm>
                                <a:off x="0" y="0"/>
                                <a:ext cx="5574665" cy="45085"/>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01A5D" id="Rectangle 21" o:spid="_x0000_s1026" style="position:absolute;margin-left:10.45pt;margin-top:25.7pt;width:438.95pt;height:3.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" fillcolor="#bfbfbf [2412]" strokecolor="black [3213]" strokeweight="1pt"/>
                  </w:pict>
                </mc:Fallback>
              </mc:AlternateContent>
            </w:r>
            <w:r w:rsidRPr="00F37063">
              <w:rPr>
                <w:noProof/>
              </w:rPr>
              <mc:AlternateContent>
                <mc:Choice Requires="wps">
                  <w:drawing>
                    <wp:anchor distT="0" distB="0" distL="114300" distR="114300" simplePos="0" relativeHeight="251678720" behindDoc="0" locked="0" layoutInCell="1" allowOverlap="1" wp14:anchorId="06716C27" wp14:editId="6B2F7E23">
                      <wp:simplePos x="0" y="0"/>
                      <wp:positionH relativeFrom="column">
                        <wp:posOffset>132080</wp:posOffset>
                      </wp:positionH>
                      <wp:positionV relativeFrom="paragraph">
                        <wp:posOffset>285115</wp:posOffset>
                      </wp:positionV>
                      <wp:extent cx="5574665" cy="45085"/>
                      <wp:effectExtent l="0" t="0" r="26035" b="12065"/>
                      <wp:wrapNone/>
                      <wp:docPr id="20" name="Rectangle 20"/>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00FFFF"/>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BCDD7" id="Rectangle 20" o:spid="_x0000_s1026" style="position:absolute;margin-left:10.4pt;margin-top:22.45pt;width:438.95pt;height:3.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" fillcolor="aqua" strokecolor="black [3213]" strokeweight="1pt"/>
                  </w:pict>
                </mc:Fallback>
              </mc:AlternateContent>
            </w:r>
            <w:r w:rsidRPr="00F37063">
              <w:rPr>
                <w:noProof/>
              </w:rPr>
              <mc:AlternateContent>
                <mc:Choice Requires="wps">
                  <w:drawing>
                    <wp:anchor distT="0" distB="0" distL="114300" distR="114300" simplePos="0" relativeHeight="251677696" behindDoc="0" locked="0" layoutInCell="1" allowOverlap="1" wp14:anchorId="23F936E6" wp14:editId="1806FACE">
                      <wp:simplePos x="0" y="0"/>
                      <wp:positionH relativeFrom="column">
                        <wp:posOffset>132080</wp:posOffset>
                      </wp:positionH>
                      <wp:positionV relativeFrom="paragraph">
                        <wp:posOffset>241300</wp:posOffset>
                      </wp:positionV>
                      <wp:extent cx="5574665" cy="45085"/>
                      <wp:effectExtent l="0" t="0" r="26035" b="12065"/>
                      <wp:wrapNone/>
                      <wp:docPr id="19" name="Rectangle 19"/>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66FF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3113A" id="Rectangle 19" o:spid="_x0000_s1026" style="position:absolute;margin-left:10.4pt;margin-top:19pt;width:438.95pt;height:3.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" fillcolor="#6f6" strokecolor="black [3213]" strokeweight="1pt"/>
                  </w:pict>
                </mc:Fallback>
              </mc:AlternateContent>
            </w:r>
            <w:r w:rsidRPr="00F37063">
              <w:rPr>
                <w:noProof/>
              </w:rPr>
              <mc:AlternateContent>
                <mc:Choice Requires="wps">
                  <w:drawing>
                    <wp:anchor distT="0" distB="0" distL="114300" distR="114300" simplePos="0" relativeHeight="251676672" behindDoc="0" locked="0" layoutInCell="1" allowOverlap="1" wp14:anchorId="68911955" wp14:editId="5ED06E80">
                      <wp:simplePos x="0" y="0"/>
                      <wp:positionH relativeFrom="column">
                        <wp:posOffset>132080</wp:posOffset>
                      </wp:positionH>
                      <wp:positionV relativeFrom="paragraph">
                        <wp:posOffset>194945</wp:posOffset>
                      </wp:positionV>
                      <wp:extent cx="5574665" cy="45085"/>
                      <wp:effectExtent l="0" t="0" r="26035" b="12065"/>
                      <wp:wrapNone/>
                      <wp:docPr id="18" name="Rectangle 18"/>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68CF0" id="Rectangle 18" o:spid="_x0000_s1026" style="position:absolute;margin-left:10.4pt;margin-top:15.35pt;width:438.95pt;height:3.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" fillcolor="yellow" strokecolor="black [3213]" strokeweight="1pt"/>
                  </w:pict>
                </mc:Fallback>
              </mc:AlternateContent>
            </w:r>
            <w:r w:rsidR="00AE759B">
              <w:t>Intro Paragraph</w:t>
            </w:r>
          </w:p>
        </w:tc>
      </w:tr>
      <w:tr w:rsidR="00AE759B" w14:paraId="5E0205C4" w14:textId="77777777" w:rsidTr="00B01722">
        <w:trPr>
          <w:trHeight w:hRule="exact" w:val="1008"/>
          <w:jc w:val="center"/>
        </w:trPr>
        <w:tc>
          <w:tcPr>
            <w:tcW w:w="9350" w:type="dxa"/>
            <w:tcBorders>
              <w:bottom w:val="single" w:sz="4" w:space="0" w:color="auto"/>
            </w:tcBorders>
            <w:shd w:val="clear" w:color="auto" w:fill="66FF66"/>
            <w:vAlign w:val="center"/>
          </w:tcPr>
          <w:p w14:paraId="2AF6ED80" w14:textId="66794F6E" w:rsidR="00AE759B" w:rsidRPr="00FD4BC6" w:rsidRDefault="00F37063" w:rsidP="00B01722">
            <w:pPr>
              <w:jc w:val="center"/>
            </w:pPr>
            <w:r>
              <w:rPr>
                <w:noProof/>
              </w:rPr>
              <mc:AlternateContent>
                <mc:Choice Requires="wps">
                  <w:drawing>
                    <wp:anchor distT="0" distB="0" distL="114300" distR="114300" simplePos="0" relativeHeight="251674624" behindDoc="0" locked="0" layoutInCell="1" allowOverlap="1" wp14:anchorId="6F566366" wp14:editId="46F1DBE6">
                      <wp:simplePos x="0" y="0"/>
                      <wp:positionH relativeFrom="column">
                        <wp:posOffset>131445</wp:posOffset>
                      </wp:positionH>
                      <wp:positionV relativeFrom="paragraph">
                        <wp:posOffset>326390</wp:posOffset>
                      </wp:positionV>
                      <wp:extent cx="5574665" cy="45085"/>
                      <wp:effectExtent l="0" t="0" r="26035" b="12065"/>
                      <wp:wrapNone/>
                      <wp:docPr id="17" name="Rectangle 17"/>
                      <wp:cNvGraphicFramePr/>
                      <a:graphic xmlns:a="http://schemas.openxmlformats.org/drawingml/2006/main">
                        <a:graphicData uri="http://schemas.microsoft.com/office/word/2010/wordprocessingShape">
                          <wps:wsp>
                            <wps:cNvSpPr/>
                            <wps:spPr>
                              <a:xfrm>
                                <a:off x="0" y="0"/>
                                <a:ext cx="5574665" cy="45085"/>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120D3" id="Rectangle 17" o:spid="_x0000_s1026" style="position:absolute;margin-left:10.35pt;margin-top:25.7pt;width:438.95pt;height:3.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" fillcolor="#bfbfbf [2412]" strokecolor="black [3213]" strokeweight="1pt"/>
                  </w:pict>
                </mc:Fallback>
              </mc:AlternateContent>
            </w:r>
            <w:r>
              <w:rPr>
                <w:noProof/>
              </w:rPr>
              <mc:AlternateContent>
                <mc:Choice Requires="wps">
                  <w:drawing>
                    <wp:anchor distT="0" distB="0" distL="114300" distR="114300" simplePos="0" relativeHeight="251668480" behindDoc="0" locked="0" layoutInCell="1" allowOverlap="1" wp14:anchorId="781EC0EC" wp14:editId="1E9AA0D2">
                      <wp:simplePos x="0" y="0"/>
                      <wp:positionH relativeFrom="column">
                        <wp:posOffset>130810</wp:posOffset>
                      </wp:positionH>
                      <wp:positionV relativeFrom="paragraph">
                        <wp:posOffset>194945</wp:posOffset>
                      </wp:positionV>
                      <wp:extent cx="5574665" cy="45085"/>
                      <wp:effectExtent l="0" t="0" r="26035" b="12065"/>
                      <wp:wrapNone/>
                      <wp:docPr id="14" name="Rectangle 14"/>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69308" id="Rectangle 14" o:spid="_x0000_s1026" style="position:absolute;margin-left:10.3pt;margin-top:15.35pt;width:438.95pt;height:3.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" fillcolor="yellow" strokecolor="black [3213]" strokeweight="1pt"/>
                  </w:pict>
                </mc:Fallback>
              </mc:AlternateContent>
            </w:r>
            <w:r>
              <w:rPr>
                <w:noProof/>
              </w:rPr>
              <mc:AlternateContent>
                <mc:Choice Requires="wps">
                  <w:drawing>
                    <wp:anchor distT="0" distB="0" distL="114300" distR="114300" simplePos="0" relativeHeight="251672576" behindDoc="0" locked="0" layoutInCell="1" allowOverlap="1" wp14:anchorId="7421CEBC" wp14:editId="2D184CD1">
                      <wp:simplePos x="0" y="0"/>
                      <wp:positionH relativeFrom="column">
                        <wp:posOffset>130810</wp:posOffset>
                      </wp:positionH>
                      <wp:positionV relativeFrom="paragraph">
                        <wp:posOffset>285115</wp:posOffset>
                      </wp:positionV>
                      <wp:extent cx="5574665" cy="45085"/>
                      <wp:effectExtent l="0" t="0" r="26035" b="12065"/>
                      <wp:wrapNone/>
                      <wp:docPr id="16" name="Rectangle 16"/>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00FFFF"/>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D8FB8" id="Rectangle 16" o:spid="_x0000_s1026" style="position:absolute;margin-left:10.3pt;margin-top:22.45pt;width:438.95pt;height:3.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" fillcolor="aqua" strokecolor="black [3213]" strokeweight="1pt"/>
                  </w:pict>
                </mc:Fallback>
              </mc:AlternateContent>
            </w:r>
            <w:r>
              <w:rPr>
                <w:noProof/>
              </w:rPr>
              <mc:AlternateContent>
                <mc:Choice Requires="wps">
                  <w:drawing>
                    <wp:anchor distT="0" distB="0" distL="114300" distR="114300" simplePos="0" relativeHeight="251670528" behindDoc="0" locked="0" layoutInCell="1" allowOverlap="1" wp14:anchorId="1754AD3F" wp14:editId="1847AE11">
                      <wp:simplePos x="0" y="0"/>
                      <wp:positionH relativeFrom="column">
                        <wp:posOffset>130810</wp:posOffset>
                      </wp:positionH>
                      <wp:positionV relativeFrom="paragraph">
                        <wp:posOffset>241300</wp:posOffset>
                      </wp:positionV>
                      <wp:extent cx="5574665" cy="45085"/>
                      <wp:effectExtent l="0" t="0" r="26035" b="12065"/>
                      <wp:wrapNone/>
                      <wp:docPr id="15" name="Rectangle 15"/>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66FF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8EE29" id="Rectangle 15" o:spid="_x0000_s1026" style="position:absolute;margin-left:10.3pt;margin-top:19pt;width:438.95pt;height:3.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" fillcolor="#6f6" strokecolor="black [3213]" strokeweight="1pt"/>
                  </w:pict>
                </mc:Fallback>
              </mc:AlternateContent>
            </w:r>
            <w:r w:rsidR="00AE759B">
              <w:t>Body Paragraph</w:t>
            </w:r>
          </w:p>
        </w:tc>
      </w:tr>
      <w:tr w:rsidR="00AE759B" w14:paraId="45CEBD6B" w14:textId="77777777" w:rsidTr="00B01722">
        <w:trPr>
          <w:trHeight w:hRule="exact" w:val="1008"/>
          <w:jc w:val="center"/>
        </w:trPr>
        <w:tc>
          <w:tcPr>
            <w:tcW w:w="9350" w:type="dxa"/>
            <w:tcBorders>
              <w:bottom w:val="single" w:sz="4" w:space="0" w:color="auto"/>
            </w:tcBorders>
            <w:shd w:val="clear" w:color="auto" w:fill="00FFFF"/>
            <w:vAlign w:val="center"/>
          </w:tcPr>
          <w:p w14:paraId="0EA407DF" w14:textId="460A6EB2" w:rsidR="00AE759B" w:rsidRPr="00FD4BC6" w:rsidRDefault="00F37063" w:rsidP="00B01722">
            <w:pPr>
              <w:jc w:val="center"/>
            </w:pPr>
            <w:r w:rsidRPr="00F37063">
              <w:rPr>
                <w:noProof/>
              </w:rPr>
              <mc:AlternateContent>
                <mc:Choice Requires="wps">
                  <w:drawing>
                    <wp:anchor distT="0" distB="0" distL="114300" distR="114300" simplePos="0" relativeHeight="251681792" behindDoc="0" locked="0" layoutInCell="1" allowOverlap="1" wp14:anchorId="29428DEA" wp14:editId="1B83BE7E">
                      <wp:simplePos x="0" y="0"/>
                      <wp:positionH relativeFrom="column">
                        <wp:posOffset>148590</wp:posOffset>
                      </wp:positionH>
                      <wp:positionV relativeFrom="paragraph">
                        <wp:posOffset>205105</wp:posOffset>
                      </wp:positionV>
                      <wp:extent cx="5574665" cy="45085"/>
                      <wp:effectExtent l="0" t="0" r="26035" b="12065"/>
                      <wp:wrapNone/>
                      <wp:docPr id="22" name="Rectangle 22"/>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5AD6A" id="Rectangle 22" o:spid="_x0000_s1026" style="position:absolute;margin-left:11.7pt;margin-top:16.15pt;width:438.95pt;height:3.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" fillcolor="yellow" strokecolor="black [3213]" strokeweight="1pt"/>
                  </w:pict>
                </mc:Fallback>
              </mc:AlternateContent>
            </w:r>
            <w:r w:rsidRPr="00F37063">
              <w:rPr>
                <w:noProof/>
              </w:rPr>
              <mc:AlternateContent>
                <mc:Choice Requires="wps">
                  <w:drawing>
                    <wp:anchor distT="0" distB="0" distL="114300" distR="114300" simplePos="0" relativeHeight="251682816" behindDoc="0" locked="0" layoutInCell="1" allowOverlap="1" wp14:anchorId="4FA0108D" wp14:editId="03903945">
                      <wp:simplePos x="0" y="0"/>
                      <wp:positionH relativeFrom="column">
                        <wp:posOffset>148590</wp:posOffset>
                      </wp:positionH>
                      <wp:positionV relativeFrom="paragraph">
                        <wp:posOffset>251460</wp:posOffset>
                      </wp:positionV>
                      <wp:extent cx="5574665" cy="45085"/>
                      <wp:effectExtent l="0" t="0" r="26035" b="12065"/>
                      <wp:wrapNone/>
                      <wp:docPr id="23" name="Rectangle 23"/>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66FF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B80F4D" id="Rectangle 23" o:spid="_x0000_s1026" style="position:absolute;margin-left:11.7pt;margin-top:19.8pt;width:438.95pt;height:3.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" fillcolor="#6f6" strokecolor="black [3213]" strokeweight="1pt"/>
                  </w:pict>
                </mc:Fallback>
              </mc:AlternateContent>
            </w:r>
            <w:r w:rsidRPr="00F37063">
              <w:rPr>
                <w:noProof/>
              </w:rPr>
              <mc:AlternateContent>
                <mc:Choice Requires="wps">
                  <w:drawing>
                    <wp:anchor distT="0" distB="0" distL="114300" distR="114300" simplePos="0" relativeHeight="251683840" behindDoc="0" locked="0" layoutInCell="1" allowOverlap="1" wp14:anchorId="22BB6FC3" wp14:editId="4EF1CCE1">
                      <wp:simplePos x="0" y="0"/>
                      <wp:positionH relativeFrom="column">
                        <wp:posOffset>148590</wp:posOffset>
                      </wp:positionH>
                      <wp:positionV relativeFrom="paragraph">
                        <wp:posOffset>295275</wp:posOffset>
                      </wp:positionV>
                      <wp:extent cx="5574665" cy="45085"/>
                      <wp:effectExtent l="0" t="0" r="26035" b="12065"/>
                      <wp:wrapNone/>
                      <wp:docPr id="24" name="Rectangle 24"/>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00FFFF"/>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3F127" id="Rectangle 24" o:spid="_x0000_s1026" style="position:absolute;margin-left:11.7pt;margin-top:23.25pt;width:438.95pt;height:3.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" fillcolor="aqua" strokecolor="black [3213]" strokeweight="1pt"/>
                  </w:pict>
                </mc:Fallback>
              </mc:AlternateContent>
            </w:r>
            <w:r w:rsidRPr="00F37063">
              <w:rPr>
                <w:noProof/>
              </w:rPr>
              <mc:AlternateContent>
                <mc:Choice Requires="wps">
                  <w:drawing>
                    <wp:anchor distT="0" distB="0" distL="114300" distR="114300" simplePos="0" relativeHeight="251684864" behindDoc="0" locked="0" layoutInCell="1" allowOverlap="1" wp14:anchorId="2BC8FD75" wp14:editId="2D4DB226">
                      <wp:simplePos x="0" y="0"/>
                      <wp:positionH relativeFrom="column">
                        <wp:posOffset>149225</wp:posOffset>
                      </wp:positionH>
                      <wp:positionV relativeFrom="paragraph">
                        <wp:posOffset>336550</wp:posOffset>
                      </wp:positionV>
                      <wp:extent cx="5574665" cy="45085"/>
                      <wp:effectExtent l="0" t="0" r="26035" b="12065"/>
                      <wp:wrapNone/>
                      <wp:docPr id="25" name="Rectangle 25"/>
                      <wp:cNvGraphicFramePr/>
                      <a:graphic xmlns:a="http://schemas.openxmlformats.org/drawingml/2006/main">
                        <a:graphicData uri="http://schemas.microsoft.com/office/word/2010/wordprocessingShape">
                          <wps:wsp>
                            <wps:cNvSpPr/>
                            <wps:spPr>
                              <a:xfrm>
                                <a:off x="0" y="0"/>
                                <a:ext cx="5574665" cy="45085"/>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85C3B0" id="Rectangle 25" o:spid="_x0000_s1026" style="position:absolute;margin-left:11.75pt;margin-top:26.5pt;width:438.95pt;height:3.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" fillcolor="#bfbfbf [2412]" strokecolor="black [3213]" strokeweight="1pt"/>
                  </w:pict>
                </mc:Fallback>
              </mc:AlternateContent>
            </w:r>
            <w:r w:rsidR="00AE759B">
              <w:t>Body Paragraph</w:t>
            </w:r>
          </w:p>
        </w:tc>
      </w:tr>
      <w:tr w:rsidR="00AE759B" w14:paraId="32A5EFF0" w14:textId="77777777" w:rsidTr="00B01722">
        <w:trPr>
          <w:trHeight w:hRule="exact" w:val="1008"/>
          <w:jc w:val="center"/>
        </w:trPr>
        <w:tc>
          <w:tcPr>
            <w:tcW w:w="9350" w:type="dxa"/>
            <w:shd w:val="clear" w:color="auto" w:fill="BFBFBF" w:themeFill="background1" w:themeFillShade="BF"/>
            <w:vAlign w:val="center"/>
          </w:tcPr>
          <w:p w14:paraId="27458FAF" w14:textId="5E8545C8" w:rsidR="00AE759B" w:rsidRDefault="00F37063" w:rsidP="00B01722">
            <w:pPr>
              <w:jc w:val="center"/>
            </w:pPr>
            <w:r w:rsidRPr="00F37063">
              <w:rPr>
                <w:noProof/>
              </w:rPr>
              <mc:AlternateContent>
                <mc:Choice Requires="wps">
                  <w:drawing>
                    <wp:anchor distT="0" distB="0" distL="114300" distR="114300" simplePos="0" relativeHeight="251686912" behindDoc="0" locked="0" layoutInCell="1" allowOverlap="1" wp14:anchorId="22932E9C" wp14:editId="6DB5AB0B">
                      <wp:simplePos x="0" y="0"/>
                      <wp:positionH relativeFrom="column">
                        <wp:posOffset>132715</wp:posOffset>
                      </wp:positionH>
                      <wp:positionV relativeFrom="paragraph">
                        <wp:posOffset>200660</wp:posOffset>
                      </wp:positionV>
                      <wp:extent cx="5574665" cy="45085"/>
                      <wp:effectExtent l="0" t="0" r="26035" b="12065"/>
                      <wp:wrapNone/>
                      <wp:docPr id="26" name="Rectangle 26"/>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71294D" id="Rectangle 26" o:spid="_x0000_s1026" style="position:absolute;margin-left:10.45pt;margin-top:15.8pt;width:438.95pt;height:3.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" fillcolor="yellow" strokecolor="black [3213]" strokeweight="1pt"/>
                  </w:pict>
                </mc:Fallback>
              </mc:AlternateContent>
            </w:r>
            <w:r w:rsidRPr="00F37063">
              <w:rPr>
                <w:noProof/>
              </w:rPr>
              <mc:AlternateContent>
                <mc:Choice Requires="wps">
                  <w:drawing>
                    <wp:anchor distT="0" distB="0" distL="114300" distR="114300" simplePos="0" relativeHeight="251687936" behindDoc="0" locked="0" layoutInCell="1" allowOverlap="1" wp14:anchorId="779E8C71" wp14:editId="5B76CDF0">
                      <wp:simplePos x="0" y="0"/>
                      <wp:positionH relativeFrom="column">
                        <wp:posOffset>132715</wp:posOffset>
                      </wp:positionH>
                      <wp:positionV relativeFrom="paragraph">
                        <wp:posOffset>247015</wp:posOffset>
                      </wp:positionV>
                      <wp:extent cx="5574665" cy="45085"/>
                      <wp:effectExtent l="0" t="0" r="26035" b="12065"/>
                      <wp:wrapNone/>
                      <wp:docPr id="27" name="Rectangle 27"/>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66FF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A67F" id="Rectangle 27" o:spid="_x0000_s1026" style="position:absolute;margin-left:10.45pt;margin-top:19.45pt;width:438.95pt;height:3.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" fillcolor="#6f6" strokecolor="black [3213]" strokeweight="1pt"/>
                  </w:pict>
                </mc:Fallback>
              </mc:AlternateContent>
            </w:r>
            <w:r w:rsidRPr="00F37063">
              <w:rPr>
                <w:noProof/>
              </w:rPr>
              <mc:AlternateContent>
                <mc:Choice Requires="wps">
                  <w:drawing>
                    <wp:anchor distT="0" distB="0" distL="114300" distR="114300" simplePos="0" relativeHeight="251688960" behindDoc="0" locked="0" layoutInCell="1" allowOverlap="1" wp14:anchorId="511207E9" wp14:editId="0F91678B">
                      <wp:simplePos x="0" y="0"/>
                      <wp:positionH relativeFrom="column">
                        <wp:posOffset>132715</wp:posOffset>
                      </wp:positionH>
                      <wp:positionV relativeFrom="paragraph">
                        <wp:posOffset>290830</wp:posOffset>
                      </wp:positionV>
                      <wp:extent cx="5574665" cy="45085"/>
                      <wp:effectExtent l="0" t="0" r="26035" b="12065"/>
                      <wp:wrapNone/>
                      <wp:docPr id="28" name="Rectangle 28"/>
                      <wp:cNvGraphicFramePr/>
                      <a:graphic xmlns:a="http://schemas.openxmlformats.org/drawingml/2006/main">
                        <a:graphicData uri="http://schemas.microsoft.com/office/word/2010/wordprocessingShape">
                          <wps:wsp>
                            <wps:cNvSpPr/>
                            <wps:spPr>
                              <a:xfrm>
                                <a:off x="0" y="0"/>
                                <a:ext cx="5574665" cy="45085"/>
                              </a:xfrm>
                              <a:prstGeom prst="rect">
                                <a:avLst/>
                              </a:prstGeom>
                              <a:solidFill>
                                <a:srgbClr val="00FFFF"/>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30C10" id="Rectangle 28" o:spid="_x0000_s1026" style="position:absolute;margin-left:10.45pt;margin-top:22.9pt;width:438.95pt;height: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" fillcolor="aqua" strokecolor="black [3213]" strokeweight="1pt"/>
                  </w:pict>
                </mc:Fallback>
              </mc:AlternateContent>
            </w:r>
            <w:r w:rsidRPr="00F37063">
              <w:rPr>
                <w:noProof/>
              </w:rPr>
              <mc:AlternateContent>
                <mc:Choice Requires="wps">
                  <w:drawing>
                    <wp:anchor distT="0" distB="0" distL="114300" distR="114300" simplePos="0" relativeHeight="251689984" behindDoc="0" locked="0" layoutInCell="1" allowOverlap="1" wp14:anchorId="44D817B5" wp14:editId="158D6F04">
                      <wp:simplePos x="0" y="0"/>
                      <wp:positionH relativeFrom="column">
                        <wp:posOffset>133350</wp:posOffset>
                      </wp:positionH>
                      <wp:positionV relativeFrom="paragraph">
                        <wp:posOffset>332105</wp:posOffset>
                      </wp:positionV>
                      <wp:extent cx="5574665" cy="45085"/>
                      <wp:effectExtent l="0" t="0" r="26035" b="12065"/>
                      <wp:wrapNone/>
                      <wp:docPr id="29" name="Rectangle 29"/>
                      <wp:cNvGraphicFramePr/>
                      <a:graphic xmlns:a="http://schemas.openxmlformats.org/drawingml/2006/main">
                        <a:graphicData uri="http://schemas.microsoft.com/office/word/2010/wordprocessingShape">
                          <wps:wsp>
                            <wps:cNvSpPr/>
                            <wps:spPr>
                              <a:xfrm>
                                <a:off x="0" y="0"/>
                                <a:ext cx="5574665" cy="45085"/>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EDB27" id="Rectangle 29" o:spid="_x0000_s1026" style="position:absolute;margin-left:10.5pt;margin-top:26.15pt;width:438.95pt;height:3.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" fillcolor="#bfbfbf [2412]" strokecolor="black [3213]" strokeweight="1pt"/>
                  </w:pict>
                </mc:Fallback>
              </mc:AlternateContent>
            </w:r>
            <w:r w:rsidR="00AE759B">
              <w:t>Conclusion Paragraph</w:t>
            </w:r>
          </w:p>
        </w:tc>
      </w:tr>
    </w:tbl>
    <w:p w14:paraId="06158542" w14:textId="77777777" w:rsidR="00543BD7" w:rsidRDefault="00543BD7" w:rsidP="00B01722">
      <w:r w:rsidRPr="001510CD">
        <w:rPr>
          <w:noProof/>
        </w:rPr>
        <mc:AlternateContent>
          <mc:Choice Requires="wps">
            <w:drawing>
              <wp:anchor distT="45720" distB="45720" distL="114300" distR="114300" simplePos="0" relativeHeight="251694080" behindDoc="0" locked="0" layoutInCell="1" allowOverlap="1" wp14:anchorId="4BB77C83" wp14:editId="669D32B1">
                <wp:simplePos x="0" y="0"/>
                <wp:positionH relativeFrom="column">
                  <wp:posOffset>2435860</wp:posOffset>
                </wp:positionH>
                <wp:positionV relativeFrom="paragraph">
                  <wp:posOffset>58420</wp:posOffset>
                </wp:positionV>
                <wp:extent cx="1043940" cy="286385"/>
                <wp:effectExtent l="0" t="0" r="22860" b="1841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940" cy="286385"/>
                        </a:xfrm>
                        <a:prstGeom prst="rect">
                          <a:avLst/>
                        </a:prstGeom>
                        <a:solidFill>
                          <a:srgbClr val="FFFFFF"/>
                        </a:solidFill>
                        <a:ln w="9525">
                          <a:solidFill>
                            <a:srgbClr val="000000"/>
                          </a:solidFill>
                          <a:miter lim="800000"/>
                          <a:headEnd/>
                          <a:tailEnd/>
                        </a:ln>
                      </wps:spPr>
                      <wps:txbx>
                        <w:txbxContent>
                          <w:p w14:paraId="2C333F49" w14:textId="77777777" w:rsidR="001510CD" w:rsidRDefault="001510CD" w:rsidP="00B01722">
                            <w:r>
                              <w:t>Speech/Pap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B77C83" id="_x0000_s1032" type="#_x0000_t202" style="position:absolute;margin-left:191.8pt;margin-top:4.6pt;width:82.2pt;height:22.5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">
                <v:textbox>
                  <w:txbxContent>
                    <w:p w14:paraId="2C333F49" w14:textId="77777777" w:rsidR="001510CD" w:rsidRDefault="001510CD" w:rsidP="00B01722">
                      <w:r>
                        <w:t>Speech/Paper</w:t>
                      </w:r>
                    </w:p>
                  </w:txbxContent>
                </v:textbox>
                <w10:wrap type="square"/>
              </v:shape>
            </w:pict>
          </mc:Fallback>
        </mc:AlternateContent>
      </w:r>
      <w:r w:rsidR="00F37063">
        <w:br/>
      </w:r>
    </w:p>
    <w:p w14:paraId="5544109D" w14:textId="77777777" w:rsidR="00B01722" w:rsidRDefault="00B01722" w:rsidP="00B01722"/>
    <w:p w14:paraId="7CB0100A" w14:textId="705DB05F" w:rsidR="00F559BE" w:rsidRDefault="00072FE9" w:rsidP="00B01722">
      <w:r>
        <w:t xml:space="preserve">Now, </w:t>
      </w:r>
      <w:proofErr w:type="gramStart"/>
      <w:r>
        <w:t>let’s</w:t>
      </w:r>
      <w:proofErr w:type="gramEnd"/>
      <w:r>
        <w:t xml:space="preserve"> a</w:t>
      </w:r>
      <w:r w:rsidR="00543BD7">
        <w:t>ssume th</w:t>
      </w:r>
      <w:r>
        <w:t>e (above) sample</w:t>
      </w:r>
      <w:r w:rsidR="00543BD7">
        <w:t xml:space="preserve"> paragraph about the relationship of law and morality in the US is the</w:t>
      </w:r>
      <w:r w:rsidR="00F559BE">
        <w:t xml:space="preserve"> </w:t>
      </w:r>
      <w:r w:rsidR="00543BD7">
        <w:t>intro</w:t>
      </w:r>
      <w:r w:rsidR="00F559BE">
        <w:t xml:space="preserve"> paragraph (</w:t>
      </w:r>
      <w:r w:rsidR="00543BD7">
        <w:t>thesis</w:t>
      </w:r>
      <w:r w:rsidR="00F559BE">
        <w:t xml:space="preserve"> paragraph)</w:t>
      </w:r>
      <w:r w:rsidR="00543BD7">
        <w:t xml:space="preserve"> of a speech</w:t>
      </w:r>
      <w:r>
        <w:t xml:space="preserve"> or </w:t>
      </w:r>
      <w:r w:rsidR="00543BD7">
        <w:t>paper</w:t>
      </w:r>
      <w:r>
        <w:t xml:space="preserve"> that</w:t>
      </w:r>
      <w:r w:rsidR="00543BD7">
        <w:t xml:space="preserve"> you must turn in. T</w:t>
      </w:r>
      <w:r w:rsidR="00F559BE">
        <w:t xml:space="preserve">he first </w:t>
      </w:r>
      <w:r w:rsidR="00F559BE" w:rsidRPr="00072FE9">
        <w:rPr>
          <w:b/>
          <w:i/>
        </w:rPr>
        <w:t>body</w:t>
      </w:r>
      <w:r w:rsidR="00F559BE">
        <w:t xml:space="preserve"> </w:t>
      </w:r>
      <w:r w:rsidR="00543BD7" w:rsidRPr="00072FE9">
        <w:rPr>
          <w:b/>
          <w:i/>
        </w:rPr>
        <w:t>sentence</w:t>
      </w:r>
      <w:r w:rsidR="00F559BE">
        <w:t xml:space="preserve"> </w:t>
      </w:r>
      <w:r w:rsidR="00543BD7">
        <w:t>in that intro paragraph</w:t>
      </w:r>
      <w:r w:rsidR="00F559BE">
        <w:t xml:space="preserve"> </w:t>
      </w:r>
      <w:r w:rsidR="00543BD7">
        <w:t xml:space="preserve">is </w:t>
      </w:r>
      <w:r w:rsidR="00F559BE">
        <w:t xml:space="preserve">about the </w:t>
      </w:r>
      <w:r w:rsidR="00E56648">
        <w:t xml:space="preserve">government’s obligation to protect the </w:t>
      </w:r>
      <w:r w:rsidR="00F559BE">
        <w:t>inalienable rights</w:t>
      </w:r>
      <w:r w:rsidR="00E56648">
        <w:t xml:space="preserve"> of its citizens</w:t>
      </w:r>
      <w:r>
        <w:t xml:space="preserve">. </w:t>
      </w:r>
      <w:proofErr w:type="gramStart"/>
      <w:r>
        <w:t>And,</w:t>
      </w:r>
      <w:proofErr w:type="gramEnd"/>
      <w:r>
        <w:t xml:space="preserve"> it</w:t>
      </w:r>
      <w:r w:rsidR="00E56648">
        <w:t xml:space="preserve"> asserts that </w:t>
      </w:r>
      <w:r w:rsidR="00E56648" w:rsidRPr="00E56648">
        <w:t xml:space="preserve">all rights </w:t>
      </w:r>
      <w:r w:rsidR="00E56648">
        <w:t>are</w:t>
      </w:r>
      <w:r w:rsidR="00E56648" w:rsidRPr="00E56648">
        <w:t xml:space="preserve"> derivative of moral obligations and prescriptions</w:t>
      </w:r>
      <w:r w:rsidR="00543BD7">
        <w:t xml:space="preserve">. So, in </w:t>
      </w:r>
      <w:r w:rsidR="00E56648">
        <w:t>your</w:t>
      </w:r>
      <w:r w:rsidR="00543BD7">
        <w:t xml:space="preserve"> speech</w:t>
      </w:r>
      <w:r w:rsidR="00E56648">
        <w:t>/</w:t>
      </w:r>
      <w:r w:rsidR="00543BD7">
        <w:t>paper</w:t>
      </w:r>
      <w:r w:rsidR="00F559BE">
        <w:t xml:space="preserve">, </w:t>
      </w:r>
      <w:r w:rsidR="00543BD7">
        <w:t xml:space="preserve">the second paragraph, that is to say the </w:t>
      </w:r>
      <w:r w:rsidR="00543BD7" w:rsidRPr="00072FE9">
        <w:rPr>
          <w:b/>
          <w:i/>
        </w:rPr>
        <w:t>first</w:t>
      </w:r>
      <w:r w:rsidR="00543BD7">
        <w:t xml:space="preserve"> </w:t>
      </w:r>
      <w:r w:rsidR="00543BD7" w:rsidRPr="00072FE9">
        <w:rPr>
          <w:b/>
          <w:i/>
        </w:rPr>
        <w:t>body paragraph</w:t>
      </w:r>
      <w:r w:rsidR="00543BD7">
        <w:t xml:space="preserve">, would </w:t>
      </w:r>
      <w:r w:rsidR="00E56648">
        <w:t>need to prove th</w:t>
      </w:r>
      <w:r>
        <w:t>e</w:t>
      </w:r>
      <w:r w:rsidR="00E56648">
        <w:t xml:space="preserve"> contention</w:t>
      </w:r>
      <w:r>
        <w:t xml:space="preserve"> of the </w:t>
      </w:r>
      <w:r w:rsidRPr="00072FE9">
        <w:rPr>
          <w:b/>
          <w:i/>
        </w:rPr>
        <w:t>first</w:t>
      </w:r>
      <w:r>
        <w:t xml:space="preserve"> </w:t>
      </w:r>
      <w:r w:rsidRPr="00072FE9">
        <w:rPr>
          <w:b/>
          <w:i/>
        </w:rPr>
        <w:t>body</w:t>
      </w:r>
      <w:r>
        <w:t xml:space="preserve"> </w:t>
      </w:r>
      <w:r w:rsidRPr="00072FE9">
        <w:rPr>
          <w:b/>
          <w:i/>
        </w:rPr>
        <w:t>sentence</w:t>
      </w:r>
      <w:r>
        <w:t xml:space="preserve"> in the </w:t>
      </w:r>
      <w:r w:rsidRPr="00072FE9">
        <w:rPr>
          <w:b/>
          <w:i/>
        </w:rPr>
        <w:t>intro</w:t>
      </w:r>
      <w:r>
        <w:t xml:space="preserve"> paragraph (that it is the government’s obligation to protect the rights of its citizens and the claim that</w:t>
      </w:r>
      <w:r w:rsidR="00A42619">
        <w:t xml:space="preserve"> rights are derivative of moral obligations). Again, this is illustrated in color in the above color graphic. The first body paragraph in the speech/paper is green and points back to the green line (the first body sentence) in the intro paragraph. The second body paragraph in the speech/paper is blue, and it points back to the blue line (the second body sentence) in the intro paragraph.</w:t>
      </w:r>
    </w:p>
    <w:p w14:paraId="10949B50" w14:textId="77777777" w:rsidR="00944D50" w:rsidRDefault="00F559BE" w:rsidP="00B01722">
      <w:r>
        <w:t xml:space="preserve">The conclusion paragraph, </w:t>
      </w:r>
      <w:r w:rsidR="00E56648">
        <w:t xml:space="preserve">as previously stated, </w:t>
      </w:r>
      <w:r>
        <w:t xml:space="preserve">is essentially a clever restatement of the topic paragraph. </w:t>
      </w:r>
      <w:r w:rsidR="00A42619">
        <w:t xml:space="preserve">The conclusion paragraph is illustrated here as grey, and as such, it points back to the grey line (concluding sentence) in the intro paragraph. (Because the concluding sentence in the intro paragraph is a summary of the entire intro paragraph, [the main point and the contentions] it </w:t>
      </w:r>
      <w:r w:rsidR="00A42619">
        <w:lastRenderedPageBreak/>
        <w:t xml:space="preserve">is a summary of the whole paper.) </w:t>
      </w:r>
      <w:r w:rsidR="00944D50">
        <w:t xml:space="preserve">This last paragraph should confidently take the form of a proven conclusion. </w:t>
      </w:r>
    </w:p>
    <w:p w14:paraId="09644E57" w14:textId="65639204" w:rsidR="00F559BE" w:rsidRDefault="00944D50" w:rsidP="00B01722">
      <w:r>
        <w:t>Consider the two sample paragraphs below. The first is the</w:t>
      </w:r>
      <w:r w:rsidR="00F559BE">
        <w:t xml:space="preserve"> sample paragraph</w:t>
      </w:r>
      <w:r>
        <w:t xml:space="preserve"> (regarding rights in America) offered above. Now, if this</w:t>
      </w:r>
      <w:r w:rsidR="00F559BE">
        <w:t xml:space="preserve"> </w:t>
      </w:r>
      <w:r>
        <w:t xml:space="preserve">first paragraph </w:t>
      </w:r>
      <w:r w:rsidR="00F559BE">
        <w:t xml:space="preserve">were the </w:t>
      </w:r>
      <w:r>
        <w:t>intro</w:t>
      </w:r>
      <w:r w:rsidR="00F559BE">
        <w:t xml:space="preserve"> paragraph for </w:t>
      </w:r>
      <w:r>
        <w:t>your</w:t>
      </w:r>
      <w:r w:rsidR="00F559BE">
        <w:t xml:space="preserve"> speech, </w:t>
      </w:r>
      <w:r>
        <w:t>the sample paragraph below it, might be a good</w:t>
      </w:r>
      <w:r w:rsidR="00F559BE">
        <w:t xml:space="preserve"> conclusion paragraph </w:t>
      </w:r>
      <w:r>
        <w:t>to your paper. Take a moment to compare the two. You will note that th</w:t>
      </w:r>
      <w:r w:rsidR="00827E7F">
        <w:t>e last line in the first paragraph is a summary of the whole paper, and the second paragraph simply restates everything already said in the first.</w:t>
      </w:r>
    </w:p>
    <w:p w14:paraId="55482513" w14:textId="15F15F3D" w:rsidR="00944D50" w:rsidRDefault="00944D50" w:rsidP="00B01722">
      <w:r w:rsidRPr="008C3056">
        <w:rPr>
          <w:noProof/>
        </w:rPr>
        <mc:AlternateContent>
          <mc:Choice Requires="wps">
            <w:drawing>
              <wp:inline distT="0" distB="0" distL="0" distR="0" wp14:anchorId="67DF7768" wp14:editId="25FFF0B8">
                <wp:extent cx="5815330" cy="2395182"/>
                <wp:effectExtent l="0" t="0" r="13970" b="24765"/>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2395182"/>
                        </a:xfrm>
                        <a:prstGeom prst="rect">
                          <a:avLst/>
                        </a:prstGeom>
                        <a:solidFill>
                          <a:srgbClr val="FFFFFF"/>
                        </a:solidFill>
                        <a:ln w="9525">
                          <a:solidFill>
                            <a:srgbClr val="000000"/>
                          </a:solidFill>
                          <a:miter lim="800000"/>
                          <a:headEnd/>
                          <a:tailEnd/>
                        </a:ln>
                      </wps:spPr>
                      <wps:txbx>
                        <w:txbxContent>
                          <w:p w14:paraId="4BC32C48" w14:textId="2F939FFA" w:rsidR="00944D50" w:rsidRDefault="00944D50" w:rsidP="00B01722">
                            <w:r>
                              <w:t>Original Sample Intro Paragraph:</w:t>
                            </w:r>
                          </w:p>
                          <w:p w14:paraId="1986B2F4" w14:textId="77777777" w:rsidR="00944D50" w:rsidRPr="00784B82" w:rsidRDefault="00944D50" w:rsidP="00B01722">
                            <w:r w:rsidRPr="00DA3B1E">
                              <w:rPr>
                                <w:highlight w:val="yellow"/>
                              </w:rPr>
                              <w:t>“At back of every law, in these United States, is a moral precept; therefore, the statement</w:t>
                            </w:r>
                            <w:r>
                              <w:rPr>
                                <w:highlight w:val="yellow"/>
                              </w:rPr>
                              <w:t>,</w:t>
                            </w:r>
                            <w:r w:rsidRPr="00DA3B1E">
                              <w:rPr>
                                <w:highlight w:val="yellow"/>
                              </w:rPr>
                              <w:t xml:space="preserve"> ‘You cannot legislate morality</w:t>
                            </w:r>
                            <w:r>
                              <w:rPr>
                                <w:highlight w:val="yellow"/>
                              </w:rPr>
                              <w:t>,</w:t>
                            </w:r>
                            <w:r w:rsidRPr="00DA3B1E">
                              <w:rPr>
                                <w:highlight w:val="yellow"/>
                              </w:rPr>
                              <w:t>’ is false— morality is legislated with every law.</w:t>
                            </w:r>
                            <w:r>
                              <w:t xml:space="preserve"> </w:t>
                            </w:r>
                            <w:r w:rsidRPr="00DA3B1E">
                              <w:rPr>
                                <w:highlight w:val="green"/>
                              </w:rPr>
                              <w:t>Indeed, this country was established on the belief that, the purpose of government is the protection of its citizen</w:t>
                            </w:r>
                            <w:r>
                              <w:rPr>
                                <w:highlight w:val="green"/>
                              </w:rPr>
                              <w:t>’</w:t>
                            </w:r>
                            <w:r w:rsidRPr="00DA3B1E">
                              <w:rPr>
                                <w:highlight w:val="green"/>
                              </w:rPr>
                              <w:t>s unalienable rights— all rights being derivative of moral obligations and prescriptions.</w:t>
                            </w:r>
                            <w:r>
                              <w:t xml:space="preserve"> </w:t>
                            </w:r>
                            <w:r w:rsidRPr="00DA3B1E">
                              <w:rPr>
                                <w:highlight w:val="cyan"/>
                              </w:rPr>
                              <w:t>Most laws, be they laws regarding the safe speeds on a highway or laws regarding the proper use of plastic in manufacturing, have as their ultimate purpose the preservation of human life, given the moral position that human life is valuable.</w:t>
                            </w:r>
                            <w:r>
                              <w:t xml:space="preserve"> </w:t>
                            </w:r>
                            <w:r w:rsidRPr="00DA3B1E">
                              <w:rPr>
                                <w:highlight w:val="darkGray"/>
                              </w:rPr>
                              <w:t xml:space="preserve">So, </w:t>
                            </w:r>
                            <w:r>
                              <w:rPr>
                                <w:highlight w:val="darkGray"/>
                              </w:rPr>
                              <w:t>given that rights are an extrapolation of moral truths, and given that most laws have in mind a moral position— that being the value of human life— one is compelled by reason alone, to acknowledge that</w:t>
                            </w:r>
                            <w:r w:rsidRPr="00DA3B1E">
                              <w:rPr>
                                <w:highlight w:val="darkGray"/>
                              </w:rPr>
                              <w:t xml:space="preserve"> morality </w:t>
                            </w:r>
                            <w:r>
                              <w:rPr>
                                <w:highlight w:val="darkGray"/>
                              </w:rPr>
                              <w:t>is</w:t>
                            </w:r>
                            <w:r w:rsidRPr="00DA3B1E">
                              <w:rPr>
                                <w:highlight w:val="darkGray"/>
                              </w:rPr>
                              <w:t xml:space="preserve"> legislated </w:t>
                            </w:r>
                            <w:r>
                              <w:rPr>
                                <w:highlight w:val="darkGray"/>
                              </w:rPr>
                              <w:t>in America,</w:t>
                            </w:r>
                            <w:r w:rsidRPr="00DA3B1E">
                              <w:rPr>
                                <w:highlight w:val="darkGray"/>
                              </w:rPr>
                              <w:t xml:space="preserve"> every day.”</w:t>
                            </w:r>
                          </w:p>
                          <w:p w14:paraId="5F8C0A96" w14:textId="77777777" w:rsidR="00944D50" w:rsidRDefault="00944D50" w:rsidP="00B01722"/>
                          <w:p w14:paraId="1A7F156E" w14:textId="77777777" w:rsidR="00944D50" w:rsidRDefault="00944D50" w:rsidP="00B01722"/>
                        </w:txbxContent>
                      </wps:txbx>
                      <wps:bodyPr rot="0" vert="horz" wrap="square" lIns="91440" tIns="45720" rIns="91440" bIns="45720" anchor="t" anchorCtr="0">
                        <a:noAutofit/>
                      </wps:bodyPr>
                    </wps:wsp>
                  </a:graphicData>
                </a:graphic>
              </wp:inline>
            </w:drawing>
          </mc:Choice>
          <mc:Fallback>
            <w:pict>
              <v:shape w14:anchorId="67DF7768" id="_x0000_s1033" type="#_x0000_t202" style="width:457.9pt;height:18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">
                <v:textbox>
                  <w:txbxContent>
                    <w:p w14:paraId="4BC32C48" w14:textId="2F939FFA" w:rsidR="00944D50" w:rsidRDefault="00944D50" w:rsidP="00B01722">
                      <w:r>
                        <w:t>Original Sample Intro Paragraph:</w:t>
                      </w:r>
                    </w:p>
                    <w:p w14:paraId="1986B2F4" w14:textId="77777777" w:rsidR="00944D50" w:rsidRPr="00784B82" w:rsidRDefault="00944D50" w:rsidP="00B01722">
                      <w:r w:rsidRPr="00DA3B1E">
                        <w:rPr>
                          <w:highlight w:val="yellow"/>
                        </w:rPr>
                        <w:t>“At back of every law, in these United States, is a moral precept; therefore, the statement</w:t>
                      </w:r>
                      <w:r>
                        <w:rPr>
                          <w:highlight w:val="yellow"/>
                        </w:rPr>
                        <w:t>,</w:t>
                      </w:r>
                      <w:r w:rsidRPr="00DA3B1E">
                        <w:rPr>
                          <w:highlight w:val="yellow"/>
                        </w:rPr>
                        <w:t xml:space="preserve"> ‘You cannot legislate morality</w:t>
                      </w:r>
                      <w:r>
                        <w:rPr>
                          <w:highlight w:val="yellow"/>
                        </w:rPr>
                        <w:t>,</w:t>
                      </w:r>
                      <w:r w:rsidRPr="00DA3B1E">
                        <w:rPr>
                          <w:highlight w:val="yellow"/>
                        </w:rPr>
                        <w:t>’ is false— morality is legislated with every law.</w:t>
                      </w:r>
                      <w:r>
                        <w:t xml:space="preserve"> </w:t>
                      </w:r>
                      <w:r w:rsidRPr="00DA3B1E">
                        <w:rPr>
                          <w:highlight w:val="green"/>
                        </w:rPr>
                        <w:t>Indeed, this country was established on the belief that, the purpose of government is the protection of its citizen</w:t>
                      </w:r>
                      <w:r>
                        <w:rPr>
                          <w:highlight w:val="green"/>
                        </w:rPr>
                        <w:t>’</w:t>
                      </w:r>
                      <w:r w:rsidRPr="00DA3B1E">
                        <w:rPr>
                          <w:highlight w:val="green"/>
                        </w:rPr>
                        <w:t>s unalienable rights— all rights being derivative of moral obligations and prescriptions.</w:t>
                      </w:r>
                      <w:r>
                        <w:t xml:space="preserve"> </w:t>
                      </w:r>
                      <w:r w:rsidRPr="00DA3B1E">
                        <w:rPr>
                          <w:highlight w:val="cyan"/>
                        </w:rPr>
                        <w:t>Most laws, be they laws regarding the safe speeds on a highway or laws regarding the proper use of plastic in manufacturing, have as their ultimate purpose the preservation of human life, given the moral position that human life is valuable.</w:t>
                      </w:r>
                      <w:r>
                        <w:t xml:space="preserve"> </w:t>
                      </w:r>
                      <w:r w:rsidRPr="00DA3B1E">
                        <w:rPr>
                          <w:highlight w:val="darkGray"/>
                        </w:rPr>
                        <w:t xml:space="preserve">So, </w:t>
                      </w:r>
                      <w:r>
                        <w:rPr>
                          <w:highlight w:val="darkGray"/>
                        </w:rPr>
                        <w:t>given that rights are an extrapolation of moral truths, and given that most laws have in mind a moral position— that being the value of human life— one is compelled by reason alone, to acknowledge that</w:t>
                      </w:r>
                      <w:r w:rsidRPr="00DA3B1E">
                        <w:rPr>
                          <w:highlight w:val="darkGray"/>
                        </w:rPr>
                        <w:t xml:space="preserve"> morality </w:t>
                      </w:r>
                      <w:r>
                        <w:rPr>
                          <w:highlight w:val="darkGray"/>
                        </w:rPr>
                        <w:t>is</w:t>
                      </w:r>
                      <w:r w:rsidRPr="00DA3B1E">
                        <w:rPr>
                          <w:highlight w:val="darkGray"/>
                        </w:rPr>
                        <w:t xml:space="preserve"> legislated </w:t>
                      </w:r>
                      <w:r>
                        <w:rPr>
                          <w:highlight w:val="darkGray"/>
                        </w:rPr>
                        <w:t>in America,</w:t>
                      </w:r>
                      <w:r w:rsidRPr="00DA3B1E">
                        <w:rPr>
                          <w:highlight w:val="darkGray"/>
                        </w:rPr>
                        <w:t xml:space="preserve"> every day.”</w:t>
                      </w:r>
                    </w:p>
                    <w:p w14:paraId="5F8C0A96" w14:textId="77777777" w:rsidR="00944D50" w:rsidRDefault="00944D50" w:rsidP="00B01722"/>
                    <w:p w14:paraId="1A7F156E" w14:textId="77777777" w:rsidR="00944D50" w:rsidRDefault="00944D50" w:rsidP="00B01722"/>
                  </w:txbxContent>
                </v:textbox>
                <w10:anchorlock/>
              </v:shape>
            </w:pict>
          </mc:Fallback>
        </mc:AlternateContent>
      </w:r>
    </w:p>
    <w:p w14:paraId="7C549D46" w14:textId="3E2A2086" w:rsidR="00827E7F" w:rsidRDefault="00F559BE" w:rsidP="00B01722">
      <w:r w:rsidRPr="008C3056">
        <w:rPr>
          <w:noProof/>
        </w:rPr>
        <mc:AlternateContent>
          <mc:Choice Requires="wps">
            <w:drawing>
              <wp:inline distT="0" distB="0" distL="0" distR="0" wp14:anchorId="0DE43DC5" wp14:editId="49B627E9">
                <wp:extent cx="5815330" cy="2074460"/>
                <wp:effectExtent l="0" t="0" r="13970" b="2159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2074460"/>
                        </a:xfrm>
                        <a:prstGeom prst="rect">
                          <a:avLst/>
                        </a:prstGeom>
                        <a:solidFill>
                          <a:srgbClr val="FFFFFF"/>
                        </a:solidFill>
                        <a:ln w="9525">
                          <a:solidFill>
                            <a:srgbClr val="000000"/>
                          </a:solidFill>
                          <a:miter lim="800000"/>
                          <a:headEnd/>
                          <a:tailEnd/>
                        </a:ln>
                      </wps:spPr>
                      <wps:txbx>
                        <w:txbxContent>
                          <w:p w14:paraId="25042092" w14:textId="4B243590" w:rsidR="00F559BE" w:rsidRDefault="00F559BE" w:rsidP="00B01722">
                            <w:r>
                              <w:t>Sample</w:t>
                            </w:r>
                            <w:r w:rsidR="00944D50">
                              <w:t xml:space="preserve"> Conclusion Paragraph</w:t>
                            </w:r>
                            <w:r>
                              <w:t>:</w:t>
                            </w:r>
                          </w:p>
                          <w:p w14:paraId="2A624FCA" w14:textId="7B4FF895" w:rsidR="00F559BE" w:rsidRDefault="00F559BE" w:rsidP="00B01722">
                            <w:r w:rsidRPr="00944D50">
                              <w:rPr>
                                <w:highlight w:val="yellow"/>
                              </w:rPr>
                              <w:t>We have shown (</w:t>
                            </w:r>
                            <w:proofErr w:type="gramStart"/>
                            <w:r w:rsidRPr="00944D50">
                              <w:rPr>
                                <w:highlight w:val="yellow"/>
                              </w:rPr>
                              <w:t>Or,</w:t>
                            </w:r>
                            <w:proofErr w:type="gramEnd"/>
                            <w:r w:rsidRPr="00944D50">
                              <w:rPr>
                                <w:highlight w:val="yellow"/>
                              </w:rPr>
                              <w:t xml:space="preserve"> “It has been shown…”) that the statement, ‘You cannot legislate morality’ is demonstrably false— morality is in fact legislated with every law passed in these United States.</w:t>
                            </w:r>
                            <w:r w:rsidRPr="00CB3777">
                              <w:t xml:space="preserve"> </w:t>
                            </w:r>
                            <w:r w:rsidRPr="00944D50">
                              <w:rPr>
                                <w:highlight w:val="green"/>
                              </w:rPr>
                              <w:t xml:space="preserve">We have seen (Or, “It has been shown…”) that this country </w:t>
                            </w:r>
                            <w:r w:rsidR="00E56648" w:rsidRPr="00944D50">
                              <w:rPr>
                                <w:highlight w:val="green"/>
                              </w:rPr>
                              <w:t>was established largely on the ideal that</w:t>
                            </w:r>
                            <w:r w:rsidRPr="00944D50">
                              <w:rPr>
                                <w:highlight w:val="green"/>
                              </w:rPr>
                              <w:t xml:space="preserve">, the </w:t>
                            </w:r>
                            <w:r w:rsidR="00E56648" w:rsidRPr="00944D50">
                              <w:rPr>
                                <w:highlight w:val="green"/>
                              </w:rPr>
                              <w:t>seminal</w:t>
                            </w:r>
                            <w:r w:rsidRPr="00944D50">
                              <w:rPr>
                                <w:highlight w:val="green"/>
                              </w:rPr>
                              <w:t xml:space="preserve"> purpose of government is to</w:t>
                            </w:r>
                            <w:r w:rsidR="00E56648" w:rsidRPr="00944D50">
                              <w:rPr>
                                <w:highlight w:val="green"/>
                              </w:rPr>
                              <w:t xml:space="preserve"> protect the rights of its citizens, which are to be understood as inalienable</w:t>
                            </w:r>
                            <w:r w:rsidR="00EE65DB" w:rsidRPr="00944D50">
                              <w:rPr>
                                <w:highlight w:val="green"/>
                              </w:rPr>
                              <w:t>;</w:t>
                            </w:r>
                            <w:r w:rsidR="00EE65DB">
                              <w:t xml:space="preserve"> </w:t>
                            </w:r>
                            <w:r w:rsidR="00EE65DB" w:rsidRPr="00944D50">
                              <w:rPr>
                                <w:highlight w:val="cyan"/>
                              </w:rPr>
                              <w:t>and that, most laws are intended as a protection of its citizen’s lives, because, human life is considered to be valuable, which is an inherently moral statement.</w:t>
                            </w:r>
                            <w:r>
                              <w:t xml:space="preserve"> </w:t>
                            </w:r>
                            <w:r w:rsidR="00EE65DB" w:rsidRPr="00944D50">
                              <w:rPr>
                                <w:highlight w:val="lightGray"/>
                              </w:rPr>
                              <w:t xml:space="preserve">So, in conclusion, </w:t>
                            </w:r>
                            <w:r w:rsidR="00944D50">
                              <w:rPr>
                                <w:highlight w:val="lightGray"/>
                              </w:rPr>
                              <w:t xml:space="preserve">and </w:t>
                            </w:r>
                            <w:r w:rsidR="00EE65DB" w:rsidRPr="00944D50">
                              <w:rPr>
                                <w:highlight w:val="lightGray"/>
                              </w:rPr>
                              <w:t>with obvious precedent, you may count yourselves imminently fortunate that, in the United States, morality is legislated daily.</w:t>
                            </w:r>
                            <w:r>
                              <w:t xml:space="preserve"> </w:t>
                            </w:r>
                          </w:p>
                          <w:p w14:paraId="189BCE8E" w14:textId="77777777" w:rsidR="00F559BE" w:rsidRDefault="00F559BE" w:rsidP="00B01722"/>
                          <w:p w14:paraId="2C4FCCB8" w14:textId="77777777" w:rsidR="00F559BE" w:rsidRDefault="00F559BE" w:rsidP="00B01722"/>
                        </w:txbxContent>
                      </wps:txbx>
                      <wps:bodyPr rot="0" vert="horz" wrap="square" lIns="91440" tIns="45720" rIns="91440" bIns="45720" anchor="t" anchorCtr="0">
                        <a:noAutofit/>
                      </wps:bodyPr>
                    </wps:wsp>
                  </a:graphicData>
                </a:graphic>
              </wp:inline>
            </w:drawing>
          </mc:Choice>
          <mc:Fallback>
            <w:pict>
              <v:shape w14:anchorId="0DE43DC5" id="_x0000_s1034" type="#_x0000_t202" style="width:457.9pt;height:16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">
                <v:textbox>
                  <w:txbxContent>
                    <w:p w14:paraId="25042092" w14:textId="4B243590" w:rsidR="00F559BE" w:rsidRDefault="00F559BE" w:rsidP="00B01722">
                      <w:r>
                        <w:t>Sample</w:t>
                      </w:r>
                      <w:r w:rsidR="00944D50">
                        <w:t xml:space="preserve"> Conclusion Paragraph</w:t>
                      </w:r>
                      <w:r>
                        <w:t>:</w:t>
                      </w:r>
                    </w:p>
                    <w:p w14:paraId="2A624FCA" w14:textId="7B4FF895" w:rsidR="00F559BE" w:rsidRDefault="00F559BE" w:rsidP="00B01722">
                      <w:r w:rsidRPr="00944D50">
                        <w:rPr>
                          <w:highlight w:val="yellow"/>
                        </w:rPr>
                        <w:t>We have shown (Or, “It has been shown…”) that the statement, ‘You cannot legislate morality’ is demonstrably false— morality is in fact legislated with every law passed in these United States.</w:t>
                      </w:r>
                      <w:r w:rsidRPr="00CB3777">
                        <w:t xml:space="preserve"> </w:t>
                      </w:r>
                      <w:r w:rsidRPr="00944D50">
                        <w:rPr>
                          <w:highlight w:val="green"/>
                        </w:rPr>
                        <w:t xml:space="preserve">We have seen (Or, “It has been shown…”) that this country </w:t>
                      </w:r>
                      <w:r w:rsidR="00E56648" w:rsidRPr="00944D50">
                        <w:rPr>
                          <w:highlight w:val="green"/>
                        </w:rPr>
                        <w:t>was established largely on the ideal that</w:t>
                      </w:r>
                      <w:r w:rsidRPr="00944D50">
                        <w:rPr>
                          <w:highlight w:val="green"/>
                        </w:rPr>
                        <w:t xml:space="preserve">, the </w:t>
                      </w:r>
                      <w:r w:rsidR="00E56648" w:rsidRPr="00944D50">
                        <w:rPr>
                          <w:highlight w:val="green"/>
                        </w:rPr>
                        <w:t>seminal</w:t>
                      </w:r>
                      <w:r w:rsidRPr="00944D50">
                        <w:rPr>
                          <w:highlight w:val="green"/>
                        </w:rPr>
                        <w:t xml:space="preserve"> purpose of government is to</w:t>
                      </w:r>
                      <w:r w:rsidR="00E56648" w:rsidRPr="00944D50">
                        <w:rPr>
                          <w:highlight w:val="green"/>
                        </w:rPr>
                        <w:t xml:space="preserve"> protect the rights of its citizens, which are to be understood as inalienable</w:t>
                      </w:r>
                      <w:r w:rsidR="00EE65DB" w:rsidRPr="00944D50">
                        <w:rPr>
                          <w:highlight w:val="green"/>
                        </w:rPr>
                        <w:t>;</w:t>
                      </w:r>
                      <w:r w:rsidR="00EE65DB">
                        <w:t xml:space="preserve"> </w:t>
                      </w:r>
                      <w:r w:rsidR="00EE65DB" w:rsidRPr="00944D50">
                        <w:rPr>
                          <w:highlight w:val="cyan"/>
                        </w:rPr>
                        <w:t>and that, most laws are intended as a protection of its citizen’s lives, because, human life is considered to be valuable, which is an inherently moral statement.</w:t>
                      </w:r>
                      <w:r>
                        <w:t xml:space="preserve"> </w:t>
                      </w:r>
                      <w:r w:rsidR="00EE65DB" w:rsidRPr="00944D50">
                        <w:rPr>
                          <w:highlight w:val="lightGray"/>
                        </w:rPr>
                        <w:t xml:space="preserve">So, in conclusion, </w:t>
                      </w:r>
                      <w:r w:rsidR="00944D50">
                        <w:rPr>
                          <w:highlight w:val="lightGray"/>
                        </w:rPr>
                        <w:t xml:space="preserve">and </w:t>
                      </w:r>
                      <w:r w:rsidR="00EE65DB" w:rsidRPr="00944D50">
                        <w:rPr>
                          <w:highlight w:val="lightGray"/>
                        </w:rPr>
                        <w:t>with obvious precedent, you may count yourselves imminently fortunate that, in the United States, morality is legislated daily.</w:t>
                      </w:r>
                      <w:r>
                        <w:t xml:space="preserve"> </w:t>
                      </w:r>
                    </w:p>
                    <w:p w14:paraId="189BCE8E" w14:textId="77777777" w:rsidR="00F559BE" w:rsidRDefault="00F559BE" w:rsidP="00B01722"/>
                    <w:p w14:paraId="2C4FCCB8" w14:textId="77777777" w:rsidR="00F559BE" w:rsidRDefault="00F559BE" w:rsidP="00B01722"/>
                  </w:txbxContent>
                </v:textbox>
                <w10:anchorlock/>
              </v:shape>
            </w:pict>
          </mc:Fallback>
        </mc:AlternateContent>
      </w:r>
    </w:p>
    <w:p w14:paraId="681C7D3B" w14:textId="37E58CBA" w:rsidR="00085BE0" w:rsidRPr="00FD4BC6" w:rsidRDefault="00085BE0" w:rsidP="00B01722">
      <w:pPr>
        <w:pStyle w:val="Heading1"/>
      </w:pPr>
      <w:r>
        <w:t xml:space="preserve">In A Debate </w:t>
      </w:r>
      <w:r w:rsidRPr="00FD4BC6">
        <w:t xml:space="preserve">You </w:t>
      </w:r>
      <w:r>
        <w:t>W</w:t>
      </w:r>
      <w:r w:rsidRPr="00FD4BC6">
        <w:t>ill Be Judged According To:</w:t>
      </w:r>
    </w:p>
    <w:p w14:paraId="27FD2643" w14:textId="77777777" w:rsidR="00085BE0" w:rsidRPr="00F559BE" w:rsidRDefault="00085BE0" w:rsidP="00B01722">
      <w:pPr>
        <w:pStyle w:val="ListParagraph"/>
        <w:numPr>
          <w:ilvl w:val="0"/>
          <w:numId w:val="1"/>
        </w:numPr>
      </w:pPr>
      <w:r>
        <w:t>The</w:t>
      </w:r>
      <w:r w:rsidRPr="00F559BE">
        <w:t xml:space="preserve"> evidence</w:t>
      </w:r>
      <w:r>
        <w:t xml:space="preserve"> of your arguments</w:t>
      </w:r>
    </w:p>
    <w:p w14:paraId="35B1AC69" w14:textId="77777777" w:rsidR="00085BE0" w:rsidRPr="00F559BE" w:rsidRDefault="00085BE0" w:rsidP="00B01722">
      <w:pPr>
        <w:pStyle w:val="ListParagraph"/>
        <w:numPr>
          <w:ilvl w:val="0"/>
          <w:numId w:val="1"/>
        </w:numPr>
      </w:pPr>
      <w:r w:rsidRPr="00F559BE">
        <w:t xml:space="preserve">Consistency of </w:t>
      </w:r>
      <w:r>
        <w:t>a</w:t>
      </w:r>
      <w:r w:rsidRPr="00F559BE">
        <w:t>rgument</w:t>
      </w:r>
    </w:p>
    <w:p w14:paraId="7C300A56" w14:textId="77777777" w:rsidR="00085BE0" w:rsidRPr="00F559BE" w:rsidRDefault="00085BE0" w:rsidP="00B01722">
      <w:pPr>
        <w:pStyle w:val="ListParagraph"/>
        <w:numPr>
          <w:ilvl w:val="0"/>
          <w:numId w:val="1"/>
        </w:numPr>
      </w:pPr>
      <w:r w:rsidRPr="00F559BE">
        <w:t>Ability to respond to questions</w:t>
      </w:r>
    </w:p>
    <w:p w14:paraId="5A098F69" w14:textId="77777777" w:rsidR="00085BE0" w:rsidRPr="00F559BE" w:rsidRDefault="00085BE0" w:rsidP="00B01722">
      <w:pPr>
        <w:pStyle w:val="ListParagraph"/>
        <w:numPr>
          <w:ilvl w:val="0"/>
          <w:numId w:val="1"/>
        </w:numPr>
      </w:pPr>
      <w:r w:rsidRPr="00F559BE">
        <w:t>Persuasiveness of the speaker and or team (to the judge)</w:t>
      </w:r>
    </w:p>
    <w:p w14:paraId="39FADDD1" w14:textId="77777777" w:rsidR="00085BE0" w:rsidRDefault="00085BE0" w:rsidP="00B01722"/>
    <w:p w14:paraId="2757122A" w14:textId="1E518F80" w:rsidR="00725AD3" w:rsidRPr="00F559BE" w:rsidRDefault="00725AD3" w:rsidP="00B01722">
      <w:pPr>
        <w:pStyle w:val="Heading1"/>
      </w:pPr>
      <w:r w:rsidRPr="00F559BE">
        <w:lastRenderedPageBreak/>
        <w:t>Debate Format</w:t>
      </w:r>
    </w:p>
    <w:p w14:paraId="52608A75" w14:textId="2BFDEEBD" w:rsidR="00725AD3" w:rsidRPr="00F559BE" w:rsidRDefault="00725AD3" w:rsidP="00B01722">
      <w:r w:rsidRPr="00F559BE">
        <w:t xml:space="preserve">Affirmative </w:t>
      </w:r>
      <w:r w:rsidR="00B01722">
        <w:t xml:space="preserve">side </w:t>
      </w:r>
      <w:r w:rsidRPr="00F559BE">
        <w:t>begins</w:t>
      </w:r>
      <w:r w:rsidR="00B01722">
        <w:t>, followed by the negation</w:t>
      </w:r>
      <w:r w:rsidRPr="00F559BE">
        <w:t>.</w:t>
      </w:r>
      <w:r w:rsidR="00B01722">
        <w:t xml:space="preserve"> Both sides, all speakers, regardless of the format open in the following way.</w:t>
      </w:r>
    </w:p>
    <w:tbl>
      <w:tblPr>
        <w:tblW w:w="2500"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4672"/>
      </w:tblGrid>
      <w:tr w:rsidR="00725AD3" w:rsidRPr="0026356E" w14:paraId="612A37F7"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hideMark/>
          </w:tcPr>
          <w:p w14:paraId="5CAC82FE" w14:textId="6D931218" w:rsidR="00725AD3" w:rsidRPr="0026356E" w:rsidRDefault="00B01722" w:rsidP="00B01722">
            <w:r>
              <w:t>Resolve</w:t>
            </w:r>
            <w:r w:rsidR="00725AD3" w:rsidRPr="0026356E">
              <w:t xml:space="preserve">: </w:t>
            </w:r>
            <w:r>
              <w:t>“E</w:t>
            </w:r>
            <w:r w:rsidR="00725AD3">
              <w:t>volution should be taught in schools</w:t>
            </w:r>
            <w:r w:rsidR="00725AD3" w:rsidRPr="0026356E">
              <w:t>.</w:t>
            </w:r>
            <w:r>
              <w:t>”</w:t>
            </w:r>
          </w:p>
        </w:tc>
      </w:tr>
      <w:tr w:rsidR="00725AD3" w:rsidRPr="0026356E" w14:paraId="661AEDAB"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hideMark/>
          </w:tcPr>
          <w:p w14:paraId="2BB1FBF0" w14:textId="77777777" w:rsidR="00725AD3" w:rsidRPr="0026356E" w:rsidRDefault="00725AD3" w:rsidP="00B01722">
            <w:r>
              <w:t>Relate to the Audience</w:t>
            </w:r>
          </w:p>
        </w:tc>
      </w:tr>
      <w:tr w:rsidR="00725AD3" w:rsidRPr="0026356E" w14:paraId="0EE26629"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tcPr>
          <w:p w14:paraId="321C9DE7" w14:textId="77777777" w:rsidR="00725AD3" w:rsidRDefault="00725AD3" w:rsidP="00B01722">
            <w:r>
              <w:t>Anticipate the opposition</w:t>
            </w:r>
          </w:p>
        </w:tc>
      </w:tr>
      <w:tr w:rsidR="00725AD3" w:rsidRPr="0026356E" w14:paraId="2DD40803"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tcPr>
          <w:p w14:paraId="1E75F210" w14:textId="77777777" w:rsidR="00725AD3" w:rsidRDefault="00725AD3" w:rsidP="00B01722">
            <w:r>
              <w:t>Frame the debate</w:t>
            </w:r>
          </w:p>
        </w:tc>
      </w:tr>
      <w:tr w:rsidR="00725AD3" w:rsidRPr="0026356E" w14:paraId="6142D316"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tcPr>
          <w:p w14:paraId="3A441768" w14:textId="77777777" w:rsidR="00725AD3" w:rsidRPr="0026356E" w:rsidRDefault="00725AD3" w:rsidP="00B01722">
            <w:r>
              <w:t>Contention</w:t>
            </w:r>
            <w:r w:rsidRPr="0026356E">
              <w:t xml:space="preserve"> </w:t>
            </w:r>
            <w:r>
              <w:t>I</w:t>
            </w:r>
            <w:r w:rsidRPr="0026356E">
              <w:t>:</w:t>
            </w:r>
          </w:p>
        </w:tc>
      </w:tr>
      <w:tr w:rsidR="00725AD3" w:rsidRPr="0026356E" w14:paraId="7792C45B"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hideMark/>
          </w:tcPr>
          <w:p w14:paraId="5BA8D8D2" w14:textId="77777777" w:rsidR="00725AD3" w:rsidRPr="0026356E" w:rsidRDefault="00725AD3" w:rsidP="00B01722">
            <w:r w:rsidRPr="0026356E">
              <w:t>Facts:</w:t>
            </w:r>
          </w:p>
        </w:tc>
      </w:tr>
      <w:tr w:rsidR="00725AD3" w:rsidRPr="0026356E" w14:paraId="5FC0C447"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hideMark/>
          </w:tcPr>
          <w:p w14:paraId="5483CF9E" w14:textId="77777777" w:rsidR="00725AD3" w:rsidRPr="0026356E" w:rsidRDefault="00725AD3" w:rsidP="00B01722">
            <w:r>
              <w:t>Contention</w:t>
            </w:r>
            <w:r w:rsidRPr="0026356E">
              <w:t xml:space="preserve"> </w:t>
            </w:r>
            <w:r>
              <w:t>II</w:t>
            </w:r>
            <w:r w:rsidRPr="0026356E">
              <w:t>:</w:t>
            </w:r>
          </w:p>
        </w:tc>
      </w:tr>
      <w:tr w:rsidR="00725AD3" w:rsidRPr="0026356E" w14:paraId="2B043D1E"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hideMark/>
          </w:tcPr>
          <w:p w14:paraId="0136B682" w14:textId="77777777" w:rsidR="00725AD3" w:rsidRPr="0026356E" w:rsidRDefault="00725AD3" w:rsidP="00B01722">
            <w:r w:rsidRPr="0026356E">
              <w:t>Facts:</w:t>
            </w:r>
          </w:p>
        </w:tc>
      </w:tr>
      <w:tr w:rsidR="00725AD3" w:rsidRPr="0026356E" w14:paraId="6DEBAC71"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hideMark/>
          </w:tcPr>
          <w:p w14:paraId="5CA981F6" w14:textId="77777777" w:rsidR="00725AD3" w:rsidRPr="0026356E" w:rsidRDefault="00725AD3" w:rsidP="00B01722">
            <w:r>
              <w:t>Contention</w:t>
            </w:r>
            <w:r w:rsidRPr="0026356E">
              <w:t xml:space="preserve"> </w:t>
            </w:r>
            <w:r>
              <w:t>III</w:t>
            </w:r>
            <w:r w:rsidRPr="0026356E">
              <w:t>:</w:t>
            </w:r>
          </w:p>
        </w:tc>
      </w:tr>
      <w:tr w:rsidR="00725AD3" w:rsidRPr="0026356E" w14:paraId="06BE4B0E"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hideMark/>
          </w:tcPr>
          <w:p w14:paraId="05436D21" w14:textId="77777777" w:rsidR="00725AD3" w:rsidRPr="0026356E" w:rsidRDefault="00725AD3" w:rsidP="00B01722">
            <w:r w:rsidRPr="0026356E">
              <w:t>Facts:</w:t>
            </w:r>
          </w:p>
        </w:tc>
      </w:tr>
      <w:tr w:rsidR="00725AD3" w:rsidRPr="0026356E" w14:paraId="614FF0F0"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tcPr>
          <w:p w14:paraId="4D52172D" w14:textId="77777777" w:rsidR="00725AD3" w:rsidRPr="0026356E" w:rsidRDefault="00725AD3" w:rsidP="00B01722">
            <w:r>
              <w:t>Anticipate the opposition</w:t>
            </w:r>
          </w:p>
        </w:tc>
      </w:tr>
      <w:tr w:rsidR="00725AD3" w:rsidRPr="0026356E" w14:paraId="38B484D8" w14:textId="77777777" w:rsidTr="00922162">
        <w:trPr>
          <w:tblCellSpacing w:w="0" w:type="dxa"/>
        </w:trPr>
        <w:tc>
          <w:tcPr>
            <w:tcW w:w="7650" w:type="dxa"/>
            <w:tcBorders>
              <w:top w:val="outset" w:sz="6" w:space="0" w:color="auto"/>
              <w:left w:val="outset" w:sz="6" w:space="0" w:color="auto"/>
              <w:bottom w:val="outset" w:sz="6" w:space="0" w:color="auto"/>
              <w:right w:val="outset" w:sz="6" w:space="0" w:color="auto"/>
            </w:tcBorders>
          </w:tcPr>
          <w:p w14:paraId="52DB0DFD" w14:textId="77777777" w:rsidR="00725AD3" w:rsidRPr="0026356E" w:rsidRDefault="00725AD3" w:rsidP="00B01722">
            <w:r>
              <w:t>Frame the debate</w:t>
            </w:r>
          </w:p>
        </w:tc>
      </w:tr>
    </w:tbl>
    <w:p w14:paraId="0D58EBB4" w14:textId="77777777" w:rsidR="00725AD3" w:rsidRDefault="00725AD3" w:rsidP="00B01722"/>
    <w:sectPr w:rsidR="00725A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069B6" w14:textId="77777777" w:rsidR="00970529" w:rsidRDefault="00970529" w:rsidP="00B01722">
      <w:r>
        <w:separator/>
      </w:r>
    </w:p>
  </w:endnote>
  <w:endnote w:type="continuationSeparator" w:id="0">
    <w:p w14:paraId="2B60C367" w14:textId="77777777" w:rsidR="00970529" w:rsidRDefault="00970529" w:rsidP="00B01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97B2B" w14:textId="77777777" w:rsidR="00970529" w:rsidRDefault="00970529" w:rsidP="00B01722">
      <w:r>
        <w:separator/>
      </w:r>
    </w:p>
  </w:footnote>
  <w:footnote w:type="continuationSeparator" w:id="0">
    <w:p w14:paraId="23DA93B9" w14:textId="77777777" w:rsidR="00970529" w:rsidRDefault="00970529" w:rsidP="00B017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A6242"/>
    <w:multiLevelType w:val="hybridMultilevel"/>
    <w:tmpl w:val="A9C2E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C6587"/>
    <w:multiLevelType w:val="hybridMultilevel"/>
    <w:tmpl w:val="8006ED98"/>
    <w:lvl w:ilvl="0" w:tplc="7898BB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159CA"/>
    <w:multiLevelType w:val="hybridMultilevel"/>
    <w:tmpl w:val="A574C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A142E5"/>
    <w:multiLevelType w:val="hybridMultilevel"/>
    <w:tmpl w:val="A9C2E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tLA0MzMwNzcwMzFX0lEKTi0uzszPAykwrAUAaJs5ECwAAAA="/>
  </w:docVars>
  <w:rsids>
    <w:rsidRoot w:val="0026356E"/>
    <w:rsid w:val="00072FE9"/>
    <w:rsid w:val="00085BE0"/>
    <w:rsid w:val="001510CD"/>
    <w:rsid w:val="00160A26"/>
    <w:rsid w:val="0026356E"/>
    <w:rsid w:val="0026478C"/>
    <w:rsid w:val="00275190"/>
    <w:rsid w:val="002D0AEA"/>
    <w:rsid w:val="002D5C26"/>
    <w:rsid w:val="0041499E"/>
    <w:rsid w:val="00426BF6"/>
    <w:rsid w:val="00486529"/>
    <w:rsid w:val="004D1F50"/>
    <w:rsid w:val="00543BD7"/>
    <w:rsid w:val="00725AD3"/>
    <w:rsid w:val="007A5734"/>
    <w:rsid w:val="00827E7F"/>
    <w:rsid w:val="009007FB"/>
    <w:rsid w:val="00944D50"/>
    <w:rsid w:val="00970529"/>
    <w:rsid w:val="00975054"/>
    <w:rsid w:val="009C6B3B"/>
    <w:rsid w:val="00A42619"/>
    <w:rsid w:val="00A533CC"/>
    <w:rsid w:val="00A85B2E"/>
    <w:rsid w:val="00AD663F"/>
    <w:rsid w:val="00AE759B"/>
    <w:rsid w:val="00B01722"/>
    <w:rsid w:val="00B970F4"/>
    <w:rsid w:val="00C826EF"/>
    <w:rsid w:val="00CC7E84"/>
    <w:rsid w:val="00D62576"/>
    <w:rsid w:val="00D64F94"/>
    <w:rsid w:val="00D74258"/>
    <w:rsid w:val="00D92038"/>
    <w:rsid w:val="00E17B55"/>
    <w:rsid w:val="00E56648"/>
    <w:rsid w:val="00EA374C"/>
    <w:rsid w:val="00EE65DB"/>
    <w:rsid w:val="00EF481D"/>
    <w:rsid w:val="00F22404"/>
    <w:rsid w:val="00F37063"/>
    <w:rsid w:val="00F559BE"/>
    <w:rsid w:val="00FA491A"/>
    <w:rsid w:val="00FC31F0"/>
    <w:rsid w:val="00FD4B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9511B"/>
  <w15:chartTrackingRefBased/>
  <w15:docId w15:val="{42CC26CB-3C52-43BF-B582-57D08EDC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722"/>
    <w:rPr>
      <w:rFonts w:ascii="Times New Roman" w:hAnsi="Times New Roman" w:cs="Times New Roman"/>
      <w:sz w:val="24"/>
      <w:szCs w:val="24"/>
    </w:rPr>
  </w:style>
  <w:style w:type="paragraph" w:styleId="Heading1">
    <w:name w:val="heading 1"/>
    <w:basedOn w:val="Normal"/>
    <w:next w:val="Normal"/>
    <w:link w:val="Heading1Char"/>
    <w:uiPriority w:val="9"/>
    <w:qFormat/>
    <w:rsid w:val="00B01722"/>
    <w:pPr>
      <w:keepNext/>
      <w:keepLines/>
      <w:spacing w:before="240" w:after="240"/>
      <w:jc w:val="center"/>
      <w:outlineLvl w:val="0"/>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56E"/>
    <w:pPr>
      <w:ind w:left="720"/>
      <w:contextualSpacing/>
    </w:pPr>
  </w:style>
  <w:style w:type="character" w:styleId="Strong">
    <w:name w:val="Strong"/>
    <w:basedOn w:val="DefaultParagraphFont"/>
    <w:uiPriority w:val="22"/>
    <w:qFormat/>
    <w:rsid w:val="0026356E"/>
    <w:rPr>
      <w:b/>
      <w:bCs/>
    </w:rPr>
  </w:style>
  <w:style w:type="paragraph" w:styleId="Header">
    <w:name w:val="header"/>
    <w:basedOn w:val="Normal"/>
    <w:link w:val="HeaderChar"/>
    <w:uiPriority w:val="99"/>
    <w:unhideWhenUsed/>
    <w:rsid w:val="00B97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0F4"/>
  </w:style>
  <w:style w:type="paragraph" w:styleId="Footer">
    <w:name w:val="footer"/>
    <w:basedOn w:val="Normal"/>
    <w:link w:val="FooterChar"/>
    <w:uiPriority w:val="99"/>
    <w:unhideWhenUsed/>
    <w:rsid w:val="00B97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0F4"/>
  </w:style>
  <w:style w:type="character" w:customStyle="1" w:styleId="Heading1Char">
    <w:name w:val="Heading 1 Char"/>
    <w:basedOn w:val="DefaultParagraphFont"/>
    <w:link w:val="Heading1"/>
    <w:uiPriority w:val="9"/>
    <w:rsid w:val="00B01722"/>
    <w:rPr>
      <w:rFonts w:ascii="Times New Roman" w:eastAsiaTheme="majorEastAsia" w:hAnsi="Times New Roman" w:cs="Times New Roman"/>
      <w:b/>
      <w:sz w:val="24"/>
      <w:szCs w:val="24"/>
    </w:rPr>
  </w:style>
  <w:style w:type="table" w:styleId="TableGrid">
    <w:name w:val="Table Grid"/>
    <w:basedOn w:val="TableNormal"/>
    <w:uiPriority w:val="39"/>
    <w:rsid w:val="00FD4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7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7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5854DDB8FE1E4097431275CCAD7563" ma:contentTypeVersion="9" ma:contentTypeDescription="Create a new document." ma:contentTypeScope="" ma:versionID="0e9e411e2e330a2b86dbbeab02fc778f">
  <xsd:schema xmlns:xsd="http://www.w3.org/2001/XMLSchema" xmlns:xs="http://www.w3.org/2001/XMLSchema" xmlns:p="http://schemas.microsoft.com/office/2006/metadata/properties" xmlns:ns3="e5224993-7ab9-426c-86e5-c5a018dce9d5" targetNamespace="http://schemas.microsoft.com/office/2006/metadata/properties" ma:root="true" ma:fieldsID="d3f48e4f0af0e2862e05de8bc7177b57" ns3:_="">
    <xsd:import namespace="e5224993-7ab9-426c-86e5-c5a018dce9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24993-7ab9-426c-86e5-c5a018dce9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F39693-4BC3-4397-9E56-B08A089A84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5F3DD0-AE27-4F03-92FE-0CA367113759}">
  <ds:schemaRefs>
    <ds:schemaRef ds:uri="http://schemas.microsoft.com/sharepoint/v3/contenttype/forms"/>
  </ds:schemaRefs>
</ds:datastoreItem>
</file>

<file path=customXml/itemProps3.xml><?xml version="1.0" encoding="utf-8"?>
<ds:datastoreItem xmlns:ds="http://schemas.openxmlformats.org/officeDocument/2006/customXml" ds:itemID="{2995FA85-C20F-4CC8-BBC5-31BDCB1F30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24993-7ab9-426c-86e5-c5a018dce9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087</Words>
  <Characters>619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ankston</dc:creator>
  <cp:keywords/>
  <dc:description/>
  <cp:lastModifiedBy>Ken Bankston</cp:lastModifiedBy>
  <cp:revision>7</cp:revision>
  <cp:lastPrinted>2019-01-23T18:11:00Z</cp:lastPrinted>
  <dcterms:created xsi:type="dcterms:W3CDTF">2019-08-15T15:09:00Z</dcterms:created>
  <dcterms:modified xsi:type="dcterms:W3CDTF">2020-05-1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5854DDB8FE1E4097431275CCAD7563</vt:lpwstr>
  </property>
</Properties>
</file>